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7B1A83" w14:textId="7CB93898" w:rsidR="006426C3" w:rsidRPr="002B7387" w:rsidRDefault="002A22D1" w:rsidP="006D29D8">
      <w:pPr>
        <w:pStyle w:val="NoSpacing"/>
        <w:ind w:left="2880" w:firstLine="720"/>
        <w:rPr>
          <w:b/>
          <w:i/>
          <w:sz w:val="40"/>
          <w:szCs w:val="40"/>
        </w:rPr>
      </w:pPr>
      <w:proofErr w:type="spellStart"/>
      <w:r w:rsidRPr="002B7387">
        <w:rPr>
          <w:b/>
          <w:i/>
          <w:sz w:val="40"/>
          <w:szCs w:val="40"/>
        </w:rPr>
        <w:t>Amaravathi</w:t>
      </w:r>
      <w:proofErr w:type="spellEnd"/>
      <w:r w:rsidRPr="002B7387">
        <w:rPr>
          <w:b/>
          <w:i/>
          <w:sz w:val="40"/>
          <w:szCs w:val="40"/>
        </w:rPr>
        <w:t xml:space="preserve"> </w:t>
      </w:r>
      <w:proofErr w:type="spellStart"/>
      <w:r w:rsidRPr="002B7387">
        <w:rPr>
          <w:b/>
          <w:i/>
          <w:sz w:val="40"/>
          <w:szCs w:val="40"/>
        </w:rPr>
        <w:t>Kumaravel</w:t>
      </w:r>
      <w:proofErr w:type="spellEnd"/>
    </w:p>
    <w:p w14:paraId="712A2455" w14:textId="0FE397E1" w:rsidR="002A22D1" w:rsidRPr="002B7387" w:rsidRDefault="006D29D8" w:rsidP="006D29D8">
      <w:pPr>
        <w:pStyle w:val="NoSpacing"/>
        <w:ind w:left="2880"/>
        <w:rPr>
          <w:b/>
          <w:i/>
        </w:rPr>
      </w:pPr>
      <w:r w:rsidRPr="002B7387">
        <w:rPr>
          <w:i/>
        </w:rPr>
        <w:t xml:space="preserve">     </w:t>
      </w:r>
      <w:r w:rsidRPr="002B7387">
        <w:rPr>
          <w:b/>
          <w:i/>
        </w:rPr>
        <w:t>www.l</w:t>
      </w:r>
      <w:r w:rsidR="002A22D1" w:rsidRPr="002B7387">
        <w:rPr>
          <w:b/>
          <w:i/>
        </w:rPr>
        <w:t>inkedin.com/i</w:t>
      </w:r>
      <w:r w:rsidRPr="002B7387">
        <w:rPr>
          <w:b/>
          <w:i/>
        </w:rPr>
        <w:t>n/amaravathi-kumaravel-346b812a</w:t>
      </w:r>
    </w:p>
    <w:p w14:paraId="14593009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bookmarkStart w:id="0" w:name="_GoBack"/>
      <w:bookmarkEnd w:id="0"/>
    </w:p>
    <w:p w14:paraId="3C949207" w14:textId="7617EB3A" w:rsidR="002A22D1" w:rsidRPr="00AA11AF" w:rsidRDefault="002A22D1" w:rsidP="002A22D1">
      <w:pPr>
        <w:pStyle w:val="NoSpacing"/>
        <w:rPr>
          <w:rFonts w:ascii="Arial" w:hAnsi="Arial" w:cs="Arial"/>
          <w:b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SENIOR QA ENGINEER</w:t>
      </w:r>
      <w:r w:rsidR="00D727A7" w:rsidRPr="00AA11AF">
        <w:rPr>
          <w:rFonts w:ascii="Arial" w:hAnsi="Arial" w:cs="Arial"/>
          <w:b/>
          <w:sz w:val="28"/>
          <w:szCs w:val="28"/>
        </w:rPr>
        <w:t>/ QA Lead</w:t>
      </w:r>
    </w:p>
    <w:p w14:paraId="284FC09D" w14:textId="2401FE0C" w:rsidR="004A4862" w:rsidRPr="00AA11AF" w:rsidRDefault="002A22D1" w:rsidP="002A22D1">
      <w:pPr>
        <w:pStyle w:val="NoSpacing"/>
        <w:jc w:val="both"/>
        <w:rPr>
          <w:rFonts w:ascii="Arial" w:hAnsi="Arial" w:cs="Arial"/>
          <w:sz w:val="28"/>
          <w:szCs w:val="28"/>
        </w:rPr>
      </w:pPr>
      <w:proofErr w:type="gramStart"/>
      <w:r w:rsidRPr="00AA11AF">
        <w:rPr>
          <w:rFonts w:ascii="Arial" w:hAnsi="Arial" w:cs="Arial"/>
          <w:sz w:val="28"/>
          <w:szCs w:val="28"/>
        </w:rPr>
        <w:t>Solutions-oriented, results-driven and self-directed Quality Assurance leader with extensive, demonstrated expertise experience in all stages of Software QA, including manual and automation testing.</w:t>
      </w:r>
      <w:proofErr w:type="gramEnd"/>
      <w:r w:rsidRPr="00AA11AF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AA11AF">
        <w:rPr>
          <w:rFonts w:ascii="Arial" w:hAnsi="Arial" w:cs="Arial"/>
          <w:sz w:val="28"/>
          <w:szCs w:val="28"/>
        </w:rPr>
        <w:t>Expertise in Quality Analysis with strong understanding of Software Development Life Cycle (SDLC), object-oriented methodologies, testing approaches and techniques.</w:t>
      </w:r>
      <w:proofErr w:type="gramEnd"/>
      <w:r w:rsidRPr="00AA11AF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AA11AF">
        <w:rPr>
          <w:rFonts w:ascii="Arial" w:hAnsi="Arial" w:cs="Arial"/>
          <w:sz w:val="28"/>
          <w:szCs w:val="28"/>
        </w:rPr>
        <w:t>Extensive experience in Selenium Framework and in testing Client-Server, Web and Mobile applications, excellent knowledge of various web browsers.</w:t>
      </w:r>
      <w:proofErr w:type="gramEnd"/>
      <w:r w:rsidR="00637E5F" w:rsidRPr="00AA11AF">
        <w:rPr>
          <w:rFonts w:ascii="Arial" w:hAnsi="Arial" w:cs="Arial"/>
          <w:sz w:val="28"/>
          <w:szCs w:val="28"/>
        </w:rPr>
        <w:t xml:space="preserve"> </w:t>
      </w:r>
      <w:proofErr w:type="gramStart"/>
      <w:r w:rsidR="00637E5F" w:rsidRPr="00AA11AF">
        <w:rPr>
          <w:rFonts w:ascii="Arial" w:hAnsi="Arial" w:cs="Arial"/>
          <w:sz w:val="28"/>
          <w:szCs w:val="28"/>
        </w:rPr>
        <w:t xml:space="preserve">Experience in ETL methodology for supporting Data </w:t>
      </w:r>
      <w:r w:rsidR="00B656E9" w:rsidRPr="00AA11AF">
        <w:rPr>
          <w:rFonts w:ascii="Arial" w:hAnsi="Arial" w:cs="Arial"/>
          <w:sz w:val="28"/>
          <w:szCs w:val="28"/>
        </w:rPr>
        <w:t>Extraction.</w:t>
      </w:r>
      <w:proofErr w:type="gramEnd"/>
      <w:r w:rsidR="00B656E9">
        <w:rPr>
          <w:rFonts w:ascii="Arial" w:hAnsi="Arial" w:cs="Arial"/>
          <w:sz w:val="28"/>
          <w:szCs w:val="28"/>
        </w:rPr>
        <w:t xml:space="preserve"> </w:t>
      </w:r>
      <w:r w:rsidR="009659F8">
        <w:rPr>
          <w:rFonts w:ascii="Arial" w:hAnsi="Arial" w:cs="Arial"/>
          <w:sz w:val="28"/>
          <w:szCs w:val="28"/>
        </w:rPr>
        <w:t>Knowledgeable</w:t>
      </w:r>
      <w:r w:rsidR="00B656E9">
        <w:rPr>
          <w:rFonts w:ascii="Arial" w:hAnsi="Arial" w:cs="Arial"/>
          <w:sz w:val="28"/>
          <w:szCs w:val="28"/>
        </w:rPr>
        <w:t xml:space="preserve"> in Information Technology Service Management (ITSM) involvement in change management, Incident </w:t>
      </w:r>
      <w:proofErr w:type="gramStart"/>
      <w:r w:rsidR="00B656E9">
        <w:rPr>
          <w:rFonts w:ascii="Arial" w:hAnsi="Arial" w:cs="Arial"/>
          <w:sz w:val="28"/>
          <w:szCs w:val="28"/>
        </w:rPr>
        <w:t>management,</w:t>
      </w:r>
      <w:proofErr w:type="gramEnd"/>
      <w:r w:rsidR="00B656E9">
        <w:rPr>
          <w:rFonts w:ascii="Arial" w:hAnsi="Arial" w:cs="Arial"/>
          <w:sz w:val="28"/>
          <w:szCs w:val="28"/>
        </w:rPr>
        <w:t xml:space="preserve"> worked with existing landscape of various applications from client and created all necessary </w:t>
      </w:r>
      <w:proofErr w:type="spellStart"/>
      <w:r w:rsidR="00B656E9">
        <w:rPr>
          <w:rFonts w:ascii="Arial" w:hAnsi="Arial" w:cs="Arial"/>
          <w:sz w:val="28"/>
          <w:szCs w:val="28"/>
        </w:rPr>
        <w:t>artefacts</w:t>
      </w:r>
      <w:proofErr w:type="spellEnd"/>
      <w:r w:rsidR="009659F8">
        <w:rPr>
          <w:rFonts w:ascii="Arial" w:hAnsi="Arial" w:cs="Arial"/>
          <w:sz w:val="28"/>
          <w:szCs w:val="28"/>
        </w:rPr>
        <w:t xml:space="preserve"> in the capacity of product owner for the system getting designed newly.</w:t>
      </w:r>
      <w:r w:rsidRPr="00AA11AF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AA11AF">
        <w:rPr>
          <w:rFonts w:ascii="Arial" w:hAnsi="Arial" w:cs="Arial"/>
          <w:sz w:val="28"/>
          <w:szCs w:val="28"/>
        </w:rPr>
        <w:t>Adept in leading high-performing QA Engineering teams.</w:t>
      </w:r>
      <w:proofErr w:type="gramEnd"/>
      <w:r w:rsidRPr="00AA11AF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AA11AF">
        <w:rPr>
          <w:rFonts w:ascii="Arial" w:hAnsi="Arial" w:cs="Arial"/>
          <w:sz w:val="28"/>
          <w:szCs w:val="28"/>
        </w:rPr>
        <w:t>Enthusiastic about new concepts in emerging technologies.</w:t>
      </w:r>
      <w:proofErr w:type="gramEnd"/>
      <w:r w:rsidRPr="00AA11AF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AA11AF">
        <w:rPr>
          <w:rFonts w:ascii="Arial" w:hAnsi="Arial" w:cs="Arial"/>
          <w:sz w:val="28"/>
          <w:szCs w:val="28"/>
        </w:rPr>
        <w:t>Effective team player with strong communication skills.</w:t>
      </w:r>
      <w:proofErr w:type="gramEnd"/>
      <w:r w:rsidRPr="00AA11AF">
        <w:rPr>
          <w:rFonts w:ascii="Arial" w:hAnsi="Arial" w:cs="Arial"/>
          <w:sz w:val="28"/>
          <w:szCs w:val="28"/>
        </w:rPr>
        <w:t xml:space="preserve"> </w:t>
      </w:r>
    </w:p>
    <w:p w14:paraId="45485D35" w14:textId="77777777" w:rsidR="006426C3" w:rsidRPr="00AA11AF" w:rsidRDefault="006426C3" w:rsidP="002A22D1">
      <w:pPr>
        <w:pStyle w:val="NoSpacing"/>
        <w:jc w:val="both"/>
        <w:rPr>
          <w:rFonts w:ascii="Arial" w:hAnsi="Arial" w:cs="Arial"/>
          <w:sz w:val="28"/>
          <w:szCs w:val="28"/>
        </w:rPr>
      </w:pPr>
    </w:p>
    <w:p w14:paraId="2AB2D855" w14:textId="169D0681" w:rsidR="002A22D1" w:rsidRPr="00AA11AF" w:rsidRDefault="002A22D1" w:rsidP="002A22D1">
      <w:pPr>
        <w:pStyle w:val="NoSpacing"/>
        <w:jc w:val="both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Core Competencies</w:t>
      </w:r>
      <w:r w:rsidRPr="00AA11AF">
        <w:rPr>
          <w:rFonts w:ascii="Arial" w:hAnsi="Arial" w:cs="Arial"/>
          <w:sz w:val="28"/>
          <w:szCs w:val="28"/>
        </w:rPr>
        <w:t>:</w:t>
      </w:r>
    </w:p>
    <w:p w14:paraId="749EDCEA" w14:textId="741885C7" w:rsidR="002A22D1" w:rsidRPr="00AA11AF" w:rsidRDefault="002A22D1" w:rsidP="002A22D1">
      <w:pPr>
        <w:pStyle w:val="NoSpacing"/>
        <w:jc w:val="both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Strategic Planning | Test-Driven Development | Process Improvement | Testing | Quality Control | Change Management | Cross-Functional Collaboration</w:t>
      </w:r>
      <w:r w:rsidR="006426C3" w:rsidRPr="00AA11AF">
        <w:rPr>
          <w:rFonts w:ascii="Arial" w:hAnsi="Arial" w:cs="Arial"/>
          <w:sz w:val="28"/>
          <w:szCs w:val="28"/>
        </w:rPr>
        <w:t xml:space="preserve"> |ETL Testing</w:t>
      </w:r>
    </w:p>
    <w:p w14:paraId="0D8DEC6E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</w:p>
    <w:p w14:paraId="18B3EF56" w14:textId="77777777" w:rsidR="002A22D1" w:rsidRPr="00AA11AF" w:rsidRDefault="002A22D1" w:rsidP="002A22D1">
      <w:pPr>
        <w:pStyle w:val="NoSpacing"/>
        <w:pBdr>
          <w:bottom w:val="single" w:sz="4" w:space="1" w:color="auto"/>
        </w:pBdr>
        <w:rPr>
          <w:rFonts w:ascii="Arial" w:hAnsi="Arial" w:cs="Arial"/>
          <w:b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TECHNICAL SKILLS</w:t>
      </w:r>
    </w:p>
    <w:p w14:paraId="4ED8ED13" w14:textId="77777777" w:rsidR="006426C3" w:rsidRPr="00AA11AF" w:rsidRDefault="006426C3" w:rsidP="002A22D1">
      <w:pPr>
        <w:pStyle w:val="NoSpacing"/>
        <w:rPr>
          <w:rFonts w:ascii="Arial" w:hAnsi="Arial" w:cs="Arial"/>
          <w:b/>
          <w:sz w:val="28"/>
          <w:szCs w:val="28"/>
        </w:rPr>
      </w:pPr>
    </w:p>
    <w:p w14:paraId="49F172A2" w14:textId="6BD11329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Test Approaches</w:t>
      </w:r>
      <w:r w:rsidRPr="00AA11AF">
        <w:rPr>
          <w:rFonts w:ascii="Arial" w:hAnsi="Arial" w:cs="Arial"/>
          <w:sz w:val="28"/>
          <w:szCs w:val="28"/>
        </w:rPr>
        <w:t>: Waterfall, Agile/Scrum, SDLC, STLC.</w:t>
      </w:r>
    </w:p>
    <w:p w14:paraId="4EC79A20" w14:textId="01A18E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Domain Knowledge</w:t>
      </w:r>
      <w:r w:rsidRPr="00AA11AF">
        <w:rPr>
          <w:rFonts w:ascii="Arial" w:hAnsi="Arial" w:cs="Arial"/>
          <w:sz w:val="28"/>
          <w:szCs w:val="28"/>
        </w:rPr>
        <w:t>: E-Commerce, Health &amp;Welfare</w:t>
      </w:r>
      <w:r w:rsidR="00E518FC">
        <w:rPr>
          <w:rFonts w:ascii="Arial" w:hAnsi="Arial" w:cs="Arial"/>
          <w:sz w:val="28"/>
          <w:szCs w:val="28"/>
        </w:rPr>
        <w:t>,</w:t>
      </w:r>
      <w:r w:rsidR="00697697">
        <w:rPr>
          <w:rFonts w:ascii="Arial" w:hAnsi="Arial" w:cs="Arial"/>
          <w:sz w:val="28"/>
          <w:szCs w:val="28"/>
        </w:rPr>
        <w:t xml:space="preserve"> </w:t>
      </w:r>
      <w:r w:rsidR="00E518FC">
        <w:rPr>
          <w:rFonts w:ascii="Arial" w:hAnsi="Arial" w:cs="Arial"/>
          <w:sz w:val="28"/>
          <w:szCs w:val="28"/>
        </w:rPr>
        <w:t>Hotels &amp; Resorts</w:t>
      </w:r>
      <w:r w:rsidR="009659F8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9659F8">
        <w:rPr>
          <w:rFonts w:ascii="Arial" w:hAnsi="Arial" w:cs="Arial"/>
          <w:sz w:val="28"/>
          <w:szCs w:val="28"/>
        </w:rPr>
        <w:t>ServiceNow</w:t>
      </w:r>
      <w:proofErr w:type="spellEnd"/>
    </w:p>
    <w:p w14:paraId="5A709F55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Operating System</w:t>
      </w:r>
      <w:r w:rsidRPr="00AA11AF">
        <w:rPr>
          <w:rFonts w:ascii="Arial" w:hAnsi="Arial" w:cs="Arial"/>
          <w:sz w:val="28"/>
          <w:szCs w:val="28"/>
        </w:rPr>
        <w:t>: MAC, Windows 2000/XP/7/8/10, LINUX.</w:t>
      </w:r>
    </w:p>
    <w:p w14:paraId="2D9D5453" w14:textId="164DB6D5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 xml:space="preserve">Defect Management </w:t>
      </w:r>
      <w:proofErr w:type="spellStart"/>
      <w:r w:rsidRPr="00AA11AF">
        <w:rPr>
          <w:rFonts w:ascii="Arial" w:hAnsi="Arial" w:cs="Arial"/>
          <w:b/>
          <w:sz w:val="28"/>
          <w:szCs w:val="28"/>
        </w:rPr>
        <w:t>Tools</w:t>
      </w:r>
      <w:proofErr w:type="gramStart"/>
      <w:r w:rsidRPr="00AA11AF">
        <w:rPr>
          <w:rFonts w:ascii="Arial" w:hAnsi="Arial" w:cs="Arial"/>
          <w:sz w:val="28"/>
          <w:szCs w:val="28"/>
        </w:rPr>
        <w:t>:</w:t>
      </w:r>
      <w:r w:rsidR="007C0086">
        <w:rPr>
          <w:rFonts w:ascii="Arial" w:hAnsi="Arial" w:cs="Arial"/>
          <w:sz w:val="28"/>
          <w:szCs w:val="28"/>
        </w:rPr>
        <w:t>ADO</w:t>
      </w:r>
      <w:proofErr w:type="spellEnd"/>
      <w:proofErr w:type="gramEnd"/>
      <w:r w:rsidR="007C0086">
        <w:rPr>
          <w:rFonts w:ascii="Arial" w:hAnsi="Arial" w:cs="Arial"/>
          <w:sz w:val="28"/>
          <w:szCs w:val="28"/>
        </w:rPr>
        <w:t>,</w:t>
      </w:r>
      <w:r w:rsidRPr="00AA11AF">
        <w:rPr>
          <w:rFonts w:ascii="Arial" w:hAnsi="Arial" w:cs="Arial"/>
          <w:sz w:val="28"/>
          <w:szCs w:val="28"/>
        </w:rPr>
        <w:t xml:space="preserve"> JIRA, HP Quality Center, </w:t>
      </w:r>
      <w:proofErr w:type="spellStart"/>
      <w:r w:rsidRPr="00AA11AF">
        <w:rPr>
          <w:rFonts w:ascii="Arial" w:hAnsi="Arial" w:cs="Arial"/>
          <w:sz w:val="28"/>
          <w:szCs w:val="28"/>
        </w:rPr>
        <w:t>Bugzilla</w:t>
      </w:r>
      <w:proofErr w:type="spellEnd"/>
      <w:r w:rsidRPr="00AA11AF">
        <w:rPr>
          <w:rFonts w:ascii="Arial" w:hAnsi="Arial" w:cs="Arial"/>
          <w:sz w:val="28"/>
          <w:szCs w:val="28"/>
        </w:rPr>
        <w:t>.</w:t>
      </w:r>
    </w:p>
    <w:p w14:paraId="7B1C69CD" w14:textId="4F7B0379" w:rsidR="005706CF" w:rsidRPr="00AA11AF" w:rsidRDefault="005706CF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ETL and BI Tools:</w:t>
      </w:r>
      <w:r w:rsidRPr="00AA11AF">
        <w:rPr>
          <w:rFonts w:ascii="Arial" w:hAnsi="Arial" w:cs="Arial"/>
          <w:sz w:val="28"/>
          <w:szCs w:val="28"/>
        </w:rPr>
        <w:t xml:space="preserve"> SQL Server </w:t>
      </w:r>
      <w:proofErr w:type="spellStart"/>
      <w:proofErr w:type="gramStart"/>
      <w:r w:rsidRPr="00AA11AF">
        <w:rPr>
          <w:rFonts w:ascii="Arial" w:hAnsi="Arial" w:cs="Arial"/>
          <w:sz w:val="28"/>
          <w:szCs w:val="28"/>
        </w:rPr>
        <w:t>IntegrationServices</w:t>
      </w:r>
      <w:proofErr w:type="spellEnd"/>
      <w:r w:rsidRPr="00AA11AF">
        <w:rPr>
          <w:rFonts w:ascii="Arial" w:hAnsi="Arial" w:cs="Arial"/>
          <w:sz w:val="28"/>
          <w:szCs w:val="28"/>
        </w:rPr>
        <w:t>(</w:t>
      </w:r>
      <w:proofErr w:type="gramEnd"/>
      <w:r w:rsidRPr="00AA11AF">
        <w:rPr>
          <w:rFonts w:ascii="Arial" w:hAnsi="Arial" w:cs="Arial"/>
          <w:sz w:val="28"/>
          <w:szCs w:val="28"/>
        </w:rPr>
        <w:t>SSIS),</w:t>
      </w:r>
      <w:r w:rsidR="00B1345B" w:rsidRPr="00AA11AF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proofErr w:type="spellStart"/>
      <w:r w:rsidR="00B1345B" w:rsidRPr="00AA11AF">
        <w:rPr>
          <w:rFonts w:ascii="Arial" w:hAnsi="Arial" w:cs="Arial"/>
          <w:sz w:val="28"/>
          <w:szCs w:val="28"/>
          <w:shd w:val="clear" w:color="auto" w:fill="FFFFFF"/>
        </w:rPr>
        <w:t>SSRS</w:t>
      </w:r>
      <w:r w:rsidR="007C0086">
        <w:rPr>
          <w:rFonts w:ascii="Arial" w:hAnsi="Arial" w:cs="Arial"/>
          <w:sz w:val="28"/>
          <w:szCs w:val="28"/>
        </w:rPr>
        <w:t>,Power</w:t>
      </w:r>
      <w:proofErr w:type="spellEnd"/>
      <w:r w:rsidR="00DF7D0C">
        <w:rPr>
          <w:rFonts w:ascii="Arial" w:hAnsi="Arial" w:cs="Arial"/>
          <w:sz w:val="28"/>
          <w:szCs w:val="28"/>
        </w:rPr>
        <w:t xml:space="preserve"> </w:t>
      </w:r>
      <w:r w:rsidR="007C0086">
        <w:rPr>
          <w:rFonts w:ascii="Arial" w:hAnsi="Arial" w:cs="Arial"/>
          <w:sz w:val="28"/>
          <w:szCs w:val="28"/>
        </w:rPr>
        <w:t>BI</w:t>
      </w:r>
    </w:p>
    <w:p w14:paraId="07B8C2D5" w14:textId="306B025B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Database:</w:t>
      </w:r>
      <w:r w:rsidRPr="00AA11AF">
        <w:rPr>
          <w:rFonts w:ascii="Arial" w:hAnsi="Arial" w:cs="Arial"/>
          <w:sz w:val="28"/>
          <w:szCs w:val="28"/>
        </w:rPr>
        <w:t xml:space="preserve"> SQL,</w:t>
      </w:r>
      <w:r w:rsidR="007C0086" w:rsidRPr="007C0086">
        <w:t xml:space="preserve"> </w:t>
      </w:r>
      <w:proofErr w:type="spellStart"/>
      <w:r w:rsidR="007C0086" w:rsidRPr="007C0086">
        <w:rPr>
          <w:rFonts w:ascii="Arial" w:hAnsi="Arial" w:cs="Arial"/>
          <w:sz w:val="28"/>
          <w:szCs w:val="28"/>
        </w:rPr>
        <w:t>snowflake</w:t>
      </w:r>
      <w:proofErr w:type="gramStart"/>
      <w:r w:rsidR="007C0086">
        <w:rPr>
          <w:rFonts w:ascii="Arial" w:hAnsi="Arial" w:cs="Arial"/>
          <w:sz w:val="28"/>
          <w:szCs w:val="28"/>
        </w:rPr>
        <w:t>,</w:t>
      </w:r>
      <w:r w:rsidRPr="00AA11AF">
        <w:rPr>
          <w:rFonts w:ascii="Arial" w:hAnsi="Arial" w:cs="Arial"/>
          <w:sz w:val="28"/>
          <w:szCs w:val="28"/>
        </w:rPr>
        <w:t>Oracle</w:t>
      </w:r>
      <w:proofErr w:type="spellEnd"/>
      <w:proofErr w:type="gramEnd"/>
      <w:r w:rsidRPr="00AA11AF">
        <w:rPr>
          <w:rFonts w:ascii="Arial" w:hAnsi="Arial" w:cs="Arial"/>
          <w:sz w:val="28"/>
          <w:szCs w:val="28"/>
        </w:rPr>
        <w:t>.</w:t>
      </w:r>
    </w:p>
    <w:p w14:paraId="56170E37" w14:textId="602D9F33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Tools</w:t>
      </w:r>
      <w:r w:rsidRPr="00AA11AF">
        <w:rPr>
          <w:rFonts w:ascii="Arial" w:hAnsi="Arial" w:cs="Arial"/>
          <w:sz w:val="28"/>
          <w:szCs w:val="28"/>
        </w:rPr>
        <w:t xml:space="preserve">: Selenium </w:t>
      </w:r>
      <w:proofErr w:type="spellStart"/>
      <w:r w:rsidRPr="00AA11AF">
        <w:rPr>
          <w:rFonts w:ascii="Arial" w:hAnsi="Arial" w:cs="Arial"/>
          <w:sz w:val="28"/>
          <w:szCs w:val="28"/>
        </w:rPr>
        <w:t>WebDriver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AA11AF">
        <w:rPr>
          <w:rFonts w:ascii="Arial" w:hAnsi="Arial" w:cs="Arial"/>
          <w:sz w:val="28"/>
          <w:szCs w:val="28"/>
        </w:rPr>
        <w:t>TestNG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, Selenium WDIO, Jenkins, Maven, </w:t>
      </w:r>
      <w:proofErr w:type="spellStart"/>
      <w:r w:rsidRPr="00AA11AF">
        <w:rPr>
          <w:rFonts w:ascii="Arial" w:hAnsi="Arial" w:cs="Arial"/>
          <w:sz w:val="28"/>
          <w:szCs w:val="28"/>
        </w:rPr>
        <w:t>SoapUI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AA11AF">
        <w:rPr>
          <w:rFonts w:ascii="Arial" w:hAnsi="Arial" w:cs="Arial"/>
          <w:sz w:val="28"/>
          <w:szCs w:val="28"/>
        </w:rPr>
        <w:t>Git</w:t>
      </w:r>
      <w:proofErr w:type="spellEnd"/>
      <w:r w:rsidRPr="00AA11AF">
        <w:rPr>
          <w:rFonts w:ascii="Arial" w:hAnsi="Arial" w:cs="Arial"/>
          <w:sz w:val="28"/>
          <w:szCs w:val="28"/>
        </w:rPr>
        <w:t>, TFS, Visual Studio</w:t>
      </w:r>
      <w:r w:rsidR="007C0086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7C0086">
        <w:rPr>
          <w:rFonts w:ascii="Arial" w:hAnsi="Arial" w:cs="Arial"/>
          <w:sz w:val="28"/>
          <w:szCs w:val="28"/>
        </w:rPr>
        <w:t>smartsheet</w:t>
      </w:r>
      <w:proofErr w:type="spellEnd"/>
    </w:p>
    <w:p w14:paraId="4D892D98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Markup Languages</w:t>
      </w:r>
      <w:r w:rsidRPr="00AA11AF">
        <w:rPr>
          <w:rFonts w:ascii="Arial" w:hAnsi="Arial" w:cs="Arial"/>
          <w:sz w:val="28"/>
          <w:szCs w:val="28"/>
        </w:rPr>
        <w:t xml:space="preserve">: HTML, XML, </w:t>
      </w:r>
      <w:proofErr w:type="spellStart"/>
      <w:r w:rsidRPr="00AA11AF">
        <w:rPr>
          <w:rFonts w:ascii="Arial" w:hAnsi="Arial" w:cs="Arial"/>
          <w:sz w:val="28"/>
          <w:szCs w:val="28"/>
        </w:rPr>
        <w:t>XPath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AA11AF">
        <w:rPr>
          <w:rFonts w:ascii="Arial" w:hAnsi="Arial" w:cs="Arial"/>
          <w:sz w:val="28"/>
          <w:szCs w:val="28"/>
        </w:rPr>
        <w:t>CssSelector</w:t>
      </w:r>
      <w:proofErr w:type="spellEnd"/>
      <w:r w:rsidRPr="00AA11AF">
        <w:rPr>
          <w:rFonts w:ascii="Arial" w:hAnsi="Arial" w:cs="Arial"/>
          <w:sz w:val="28"/>
          <w:szCs w:val="28"/>
        </w:rPr>
        <w:t>.</w:t>
      </w:r>
    </w:p>
    <w:p w14:paraId="22A7035A" w14:textId="4A19048D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Languages</w:t>
      </w:r>
      <w:r w:rsidRPr="00AA11AF">
        <w:rPr>
          <w:rFonts w:ascii="Arial" w:hAnsi="Arial" w:cs="Arial"/>
          <w:sz w:val="28"/>
          <w:szCs w:val="28"/>
        </w:rPr>
        <w:t>: C, C++, JAVA, JAVASCRIPT</w:t>
      </w:r>
      <w:r w:rsidR="007C0086">
        <w:rPr>
          <w:rFonts w:ascii="Arial" w:hAnsi="Arial" w:cs="Arial"/>
          <w:sz w:val="28"/>
          <w:szCs w:val="28"/>
        </w:rPr>
        <w:t>,</w:t>
      </w:r>
      <w:r w:rsidR="007C0086" w:rsidRPr="007C0086">
        <w:t xml:space="preserve"> </w:t>
      </w:r>
      <w:r w:rsidR="007C0086" w:rsidRPr="007C0086">
        <w:rPr>
          <w:rFonts w:ascii="Arial" w:hAnsi="Arial" w:cs="Arial"/>
          <w:sz w:val="28"/>
          <w:szCs w:val="28"/>
        </w:rPr>
        <w:t>Python</w:t>
      </w:r>
    </w:p>
    <w:p w14:paraId="7C385315" w14:textId="2BF3580B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Testing:</w:t>
      </w:r>
      <w:r w:rsidRPr="00AA11AF">
        <w:rPr>
          <w:rFonts w:ascii="Arial" w:hAnsi="Arial" w:cs="Arial"/>
          <w:sz w:val="28"/>
          <w:szCs w:val="28"/>
        </w:rPr>
        <w:t xml:space="preserve">  Functional, System, Int</w:t>
      </w:r>
      <w:r w:rsidR="007C0086">
        <w:rPr>
          <w:rFonts w:ascii="Arial" w:hAnsi="Arial" w:cs="Arial"/>
          <w:sz w:val="28"/>
          <w:szCs w:val="28"/>
        </w:rPr>
        <w:t>egration, End to End testing,</w:t>
      </w:r>
      <w:r w:rsidRPr="00AA11AF">
        <w:rPr>
          <w:rFonts w:ascii="Arial" w:hAnsi="Arial" w:cs="Arial"/>
          <w:sz w:val="28"/>
          <w:szCs w:val="28"/>
        </w:rPr>
        <w:t xml:space="preserve"> Regression </w:t>
      </w:r>
      <w:r w:rsidR="007C0086">
        <w:rPr>
          <w:rFonts w:ascii="Arial" w:hAnsi="Arial" w:cs="Arial"/>
          <w:sz w:val="28"/>
          <w:szCs w:val="28"/>
        </w:rPr>
        <w:t>and UAT</w:t>
      </w:r>
    </w:p>
    <w:p w14:paraId="17D84019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MS Office</w:t>
      </w:r>
      <w:r w:rsidRPr="00AA11AF">
        <w:rPr>
          <w:rFonts w:ascii="Arial" w:hAnsi="Arial" w:cs="Arial"/>
          <w:sz w:val="28"/>
          <w:szCs w:val="28"/>
        </w:rPr>
        <w:t>: Outlook, Word, Excel, PowerPoint</w:t>
      </w:r>
    </w:p>
    <w:p w14:paraId="5E1FAF1C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</w:p>
    <w:p w14:paraId="4AA6F690" w14:textId="0357E884" w:rsidR="00AE7DDF" w:rsidRDefault="002A22D1" w:rsidP="00CC46ED">
      <w:pPr>
        <w:pStyle w:val="NoSpacing"/>
        <w:pBdr>
          <w:bottom w:val="single" w:sz="4" w:space="1" w:color="auto"/>
        </w:pBdr>
        <w:rPr>
          <w:rStyle w:val="15gqbtuta5zvwkgntkvx90"/>
          <w:rFonts w:ascii="Arial" w:hAnsi="Arial" w:cs="Arial"/>
          <w:b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PROFESSIONAL EXPERIENCE</w:t>
      </w:r>
    </w:p>
    <w:p w14:paraId="733CD2CD" w14:textId="0DDEC4CC" w:rsidR="00FA4CA8" w:rsidRDefault="00FA4CA8" w:rsidP="009C7E89">
      <w:pPr>
        <w:pStyle w:val="NoSpacing"/>
        <w:rPr>
          <w:rStyle w:val="15gqbtuta5zvwkgntkvx90"/>
          <w:rFonts w:ascii="Arial" w:hAnsi="Arial" w:cs="Arial"/>
          <w:b/>
          <w:sz w:val="28"/>
          <w:szCs w:val="28"/>
        </w:rPr>
      </w:pPr>
      <w:proofErr w:type="spellStart"/>
      <w:r>
        <w:rPr>
          <w:rStyle w:val="15gqbtuta5zvwkgntkvx90"/>
          <w:rFonts w:ascii="Arial" w:hAnsi="Arial" w:cs="Arial"/>
          <w:b/>
          <w:sz w:val="28"/>
          <w:szCs w:val="28"/>
        </w:rPr>
        <w:t>Polen</w:t>
      </w:r>
      <w:proofErr w:type="spellEnd"/>
      <w:r>
        <w:rPr>
          <w:rStyle w:val="15gqbtuta5zvwkgntkvx90"/>
          <w:rFonts w:ascii="Arial" w:hAnsi="Arial" w:cs="Arial"/>
          <w:b/>
          <w:sz w:val="28"/>
          <w:szCs w:val="28"/>
        </w:rPr>
        <w:t xml:space="preserve"> Capital</w:t>
      </w:r>
    </w:p>
    <w:p w14:paraId="36306BE0" w14:textId="77C9E6B6" w:rsidR="00FA4CA8" w:rsidRDefault="00FA4CA8" w:rsidP="009C7E89">
      <w:pPr>
        <w:pStyle w:val="NoSpacing"/>
        <w:rPr>
          <w:rStyle w:val="15gqbtuta5zvwkgntkvx90"/>
          <w:rFonts w:ascii="Arial" w:hAnsi="Arial" w:cs="Arial"/>
          <w:b/>
          <w:sz w:val="28"/>
          <w:szCs w:val="28"/>
        </w:rPr>
      </w:pPr>
      <w:r>
        <w:rPr>
          <w:rStyle w:val="15gqbtuta5zvwkgntkvx90"/>
          <w:rFonts w:ascii="Arial" w:hAnsi="Arial" w:cs="Arial"/>
          <w:b/>
          <w:sz w:val="28"/>
          <w:szCs w:val="28"/>
        </w:rPr>
        <w:t>Boca Raton, FL</w:t>
      </w:r>
    </w:p>
    <w:p w14:paraId="17A4DC0A" w14:textId="66F21228" w:rsidR="00FA4CA8" w:rsidRDefault="00FA4CA8" w:rsidP="009C7E89">
      <w:pPr>
        <w:pStyle w:val="NoSpacing"/>
        <w:rPr>
          <w:rStyle w:val="15gqbtuta5zvwkgntkvx90"/>
          <w:rFonts w:ascii="Arial" w:hAnsi="Arial" w:cs="Arial"/>
          <w:b/>
          <w:sz w:val="28"/>
          <w:szCs w:val="28"/>
        </w:rPr>
      </w:pPr>
      <w:r>
        <w:rPr>
          <w:rStyle w:val="15gqbtuta5zvwkgntkvx90"/>
          <w:rFonts w:ascii="Arial" w:hAnsi="Arial" w:cs="Arial"/>
          <w:b/>
          <w:sz w:val="28"/>
          <w:szCs w:val="28"/>
        </w:rPr>
        <w:t>QA Lead</w:t>
      </w:r>
      <w:r>
        <w:rPr>
          <w:rStyle w:val="15gqbtuta5zvwkgntkvx90"/>
          <w:rFonts w:ascii="Arial" w:hAnsi="Arial" w:cs="Arial"/>
          <w:b/>
          <w:sz w:val="28"/>
          <w:szCs w:val="28"/>
        </w:rPr>
        <w:tab/>
      </w:r>
      <w:r>
        <w:rPr>
          <w:rStyle w:val="15gqbtuta5zvwkgntkvx90"/>
          <w:rFonts w:ascii="Arial" w:hAnsi="Arial" w:cs="Arial"/>
          <w:b/>
          <w:sz w:val="28"/>
          <w:szCs w:val="28"/>
        </w:rPr>
        <w:tab/>
      </w:r>
      <w:r>
        <w:rPr>
          <w:rStyle w:val="15gqbtuta5zvwkgntkvx90"/>
          <w:rFonts w:ascii="Arial" w:hAnsi="Arial" w:cs="Arial"/>
          <w:b/>
          <w:sz w:val="28"/>
          <w:szCs w:val="28"/>
        </w:rPr>
        <w:tab/>
      </w:r>
      <w:r>
        <w:rPr>
          <w:rStyle w:val="15gqbtuta5zvwkgntkvx90"/>
          <w:rFonts w:ascii="Arial" w:hAnsi="Arial" w:cs="Arial"/>
          <w:b/>
          <w:sz w:val="28"/>
          <w:szCs w:val="28"/>
        </w:rPr>
        <w:tab/>
      </w:r>
      <w:r>
        <w:rPr>
          <w:rStyle w:val="15gqbtuta5zvwkgntkvx90"/>
          <w:rFonts w:ascii="Arial" w:hAnsi="Arial" w:cs="Arial"/>
          <w:b/>
          <w:sz w:val="28"/>
          <w:szCs w:val="28"/>
        </w:rPr>
        <w:tab/>
      </w:r>
      <w:r>
        <w:rPr>
          <w:rStyle w:val="15gqbtuta5zvwkgntkvx90"/>
          <w:rFonts w:ascii="Arial" w:hAnsi="Arial" w:cs="Arial"/>
          <w:b/>
          <w:sz w:val="28"/>
          <w:szCs w:val="28"/>
        </w:rPr>
        <w:tab/>
      </w:r>
      <w:r>
        <w:rPr>
          <w:rStyle w:val="15gqbtuta5zvwkgntkvx90"/>
          <w:rFonts w:ascii="Arial" w:hAnsi="Arial" w:cs="Arial"/>
          <w:b/>
          <w:sz w:val="28"/>
          <w:szCs w:val="28"/>
        </w:rPr>
        <w:tab/>
      </w:r>
      <w:r w:rsidRPr="007618BE">
        <w:rPr>
          <w:rStyle w:val="15gqbtuta5zvwkgntkvx90"/>
          <w:rFonts w:ascii="Arial" w:hAnsi="Arial" w:cs="Arial"/>
          <w:sz w:val="28"/>
          <w:szCs w:val="28"/>
        </w:rPr>
        <w:t xml:space="preserve">September 2022 to </w:t>
      </w:r>
      <w:r w:rsidR="00DF7D0C">
        <w:rPr>
          <w:rStyle w:val="15gqbtuta5zvwkgntkvx90"/>
          <w:rFonts w:ascii="Arial" w:hAnsi="Arial" w:cs="Arial"/>
          <w:sz w:val="28"/>
          <w:szCs w:val="28"/>
        </w:rPr>
        <w:t>September 2024</w:t>
      </w:r>
    </w:p>
    <w:p w14:paraId="6AD56D71" w14:textId="18D474ED" w:rsidR="0097227B" w:rsidRDefault="0097227B" w:rsidP="009C7E89">
      <w:pPr>
        <w:pStyle w:val="NoSpacing"/>
        <w:rPr>
          <w:rStyle w:val="15gqbtuta5zvwkgntkvx90"/>
          <w:rFonts w:ascii="Arial" w:hAnsi="Arial" w:cs="Arial"/>
          <w:b/>
          <w:sz w:val="28"/>
          <w:szCs w:val="28"/>
        </w:rPr>
      </w:pPr>
    </w:p>
    <w:p w14:paraId="46F53B3C" w14:textId="77777777" w:rsidR="005900CE" w:rsidRDefault="005900CE" w:rsidP="00DF7D0C">
      <w:pPr>
        <w:pStyle w:val="NoSpacing"/>
        <w:ind w:left="720"/>
        <w:rPr>
          <w:rStyle w:val="15gqbtuta5zvwkgntkvx90"/>
          <w:rFonts w:ascii="Arial" w:hAnsi="Arial" w:cs="Arial"/>
          <w:sz w:val="28"/>
          <w:szCs w:val="28"/>
        </w:rPr>
      </w:pPr>
    </w:p>
    <w:p w14:paraId="7A7A1177" w14:textId="30121C37" w:rsidR="005900CE" w:rsidRDefault="005900CE" w:rsidP="00B656E9">
      <w:pPr>
        <w:pStyle w:val="NoSpacing"/>
        <w:numPr>
          <w:ilvl w:val="0"/>
          <w:numId w:val="14"/>
        </w:numPr>
        <w:rPr>
          <w:rStyle w:val="15gqbtuta5zvwkgntkvx90"/>
          <w:rFonts w:ascii="Arial" w:hAnsi="Arial" w:cs="Arial"/>
          <w:sz w:val="28"/>
          <w:szCs w:val="28"/>
        </w:rPr>
      </w:pPr>
      <w:r>
        <w:rPr>
          <w:rStyle w:val="15gqbtuta5zvwkgntkvx90"/>
          <w:rFonts w:ascii="Arial" w:hAnsi="Arial" w:cs="Arial"/>
          <w:sz w:val="28"/>
          <w:szCs w:val="28"/>
        </w:rPr>
        <w:t>Cr</w:t>
      </w:r>
      <w:r w:rsidR="00DF7D0C">
        <w:rPr>
          <w:rStyle w:val="15gqbtuta5zvwkgntkvx90"/>
          <w:rFonts w:ascii="Arial" w:hAnsi="Arial" w:cs="Arial"/>
          <w:sz w:val="28"/>
          <w:szCs w:val="28"/>
        </w:rPr>
        <w:t>eate test case and execute for d</w:t>
      </w:r>
      <w:r>
        <w:rPr>
          <w:rStyle w:val="15gqbtuta5zvwkgntkvx90"/>
          <w:rFonts w:ascii="Arial" w:hAnsi="Arial" w:cs="Arial"/>
          <w:sz w:val="28"/>
          <w:szCs w:val="28"/>
        </w:rPr>
        <w:t xml:space="preserve">ifferent flows in </w:t>
      </w:r>
      <w:proofErr w:type="spellStart"/>
      <w:r>
        <w:rPr>
          <w:rStyle w:val="15gqbtuta5zvwkgntkvx90"/>
          <w:rFonts w:ascii="Arial" w:hAnsi="Arial" w:cs="Arial"/>
          <w:sz w:val="28"/>
          <w:szCs w:val="28"/>
        </w:rPr>
        <w:t>ServiceNow</w:t>
      </w:r>
      <w:proofErr w:type="spellEnd"/>
    </w:p>
    <w:p w14:paraId="299658BA" w14:textId="48EE5685" w:rsidR="0097227B" w:rsidRDefault="0097227B" w:rsidP="00B656E9">
      <w:pPr>
        <w:pStyle w:val="NoSpacing"/>
        <w:numPr>
          <w:ilvl w:val="0"/>
          <w:numId w:val="14"/>
        </w:numPr>
        <w:rPr>
          <w:rStyle w:val="15gqbtuta5zvwkgntkvx90"/>
          <w:rFonts w:ascii="Arial" w:hAnsi="Arial" w:cs="Arial"/>
          <w:sz w:val="28"/>
          <w:szCs w:val="28"/>
        </w:rPr>
      </w:pPr>
      <w:r w:rsidRPr="0097227B">
        <w:rPr>
          <w:rStyle w:val="15gqbtuta5zvwkgntkvx90"/>
          <w:rFonts w:ascii="Arial" w:hAnsi="Arial" w:cs="Arial"/>
          <w:sz w:val="28"/>
          <w:szCs w:val="28"/>
        </w:rPr>
        <w:lastRenderedPageBreak/>
        <w:t>Ability to develop</w:t>
      </w:r>
      <w:r>
        <w:rPr>
          <w:rStyle w:val="15gqbtuta5zvwkgntkvx90"/>
          <w:rFonts w:ascii="Arial" w:hAnsi="Arial" w:cs="Arial"/>
          <w:sz w:val="28"/>
          <w:szCs w:val="28"/>
        </w:rPr>
        <w:t xml:space="preserve"> and execute test scripts during User Acceptance testing (UAT) with Application end users</w:t>
      </w:r>
      <w:r w:rsidR="007618BE">
        <w:rPr>
          <w:rStyle w:val="15gqbtuta5zvwkgntkvx90"/>
          <w:rFonts w:ascii="Arial" w:hAnsi="Arial" w:cs="Arial"/>
          <w:sz w:val="28"/>
          <w:szCs w:val="28"/>
        </w:rPr>
        <w:t>.</w:t>
      </w:r>
    </w:p>
    <w:p w14:paraId="47AAF22B" w14:textId="5AF3E4C8" w:rsidR="0097227B" w:rsidRDefault="0097227B" w:rsidP="00B656E9">
      <w:pPr>
        <w:pStyle w:val="NoSpacing"/>
        <w:numPr>
          <w:ilvl w:val="0"/>
          <w:numId w:val="14"/>
        </w:numPr>
        <w:rPr>
          <w:rStyle w:val="15gqbtuta5zvwkgntkvx90"/>
          <w:rFonts w:ascii="Arial" w:hAnsi="Arial" w:cs="Arial"/>
          <w:sz w:val="28"/>
          <w:szCs w:val="28"/>
        </w:rPr>
      </w:pPr>
      <w:r>
        <w:rPr>
          <w:rStyle w:val="15gqbtuta5zvwkgntkvx90"/>
          <w:rFonts w:ascii="Arial" w:hAnsi="Arial" w:cs="Arial"/>
          <w:sz w:val="28"/>
          <w:szCs w:val="28"/>
        </w:rPr>
        <w:t>Ability to develop strong on-site and remote team and client relationship</w:t>
      </w:r>
      <w:r w:rsidR="007618BE">
        <w:rPr>
          <w:rStyle w:val="15gqbtuta5zvwkgntkvx90"/>
          <w:rFonts w:ascii="Arial" w:hAnsi="Arial" w:cs="Arial"/>
          <w:sz w:val="28"/>
          <w:szCs w:val="28"/>
        </w:rPr>
        <w:t>.</w:t>
      </w:r>
    </w:p>
    <w:p w14:paraId="17A452B0" w14:textId="599CB0FC" w:rsidR="0097227B" w:rsidRDefault="0097227B" w:rsidP="00B656E9">
      <w:pPr>
        <w:pStyle w:val="NoSpacing"/>
        <w:numPr>
          <w:ilvl w:val="0"/>
          <w:numId w:val="14"/>
        </w:numPr>
        <w:rPr>
          <w:rStyle w:val="15gqbtuta5zvwkgntkvx90"/>
          <w:rFonts w:ascii="Arial" w:hAnsi="Arial" w:cs="Arial"/>
          <w:sz w:val="28"/>
          <w:szCs w:val="28"/>
        </w:rPr>
      </w:pPr>
      <w:r>
        <w:rPr>
          <w:rStyle w:val="15gqbtuta5zvwkgntkvx90"/>
          <w:rFonts w:ascii="Arial" w:hAnsi="Arial" w:cs="Arial"/>
          <w:sz w:val="28"/>
          <w:szCs w:val="28"/>
        </w:rPr>
        <w:t>Excellent verbal and written communication skills including presentation skills</w:t>
      </w:r>
      <w:r w:rsidR="007618BE">
        <w:rPr>
          <w:rStyle w:val="15gqbtuta5zvwkgntkvx90"/>
          <w:rFonts w:ascii="Arial" w:hAnsi="Arial" w:cs="Arial"/>
          <w:sz w:val="28"/>
          <w:szCs w:val="28"/>
        </w:rPr>
        <w:t>.</w:t>
      </w:r>
    </w:p>
    <w:p w14:paraId="5504B0AB" w14:textId="6B3E95B3" w:rsidR="00566AF9" w:rsidRDefault="00566AF9" w:rsidP="00B656E9">
      <w:pPr>
        <w:pStyle w:val="NoSpacing"/>
        <w:numPr>
          <w:ilvl w:val="0"/>
          <w:numId w:val="14"/>
        </w:numPr>
        <w:rPr>
          <w:rStyle w:val="15gqbtuta5zvwkgntkvx90"/>
          <w:rFonts w:ascii="Arial" w:hAnsi="Arial" w:cs="Arial"/>
          <w:sz w:val="28"/>
          <w:szCs w:val="28"/>
        </w:rPr>
      </w:pPr>
      <w:r>
        <w:rPr>
          <w:rStyle w:val="15gqbtuta5zvwkgntkvx90"/>
          <w:rFonts w:ascii="Arial" w:hAnsi="Arial" w:cs="Arial"/>
          <w:sz w:val="28"/>
          <w:szCs w:val="28"/>
        </w:rPr>
        <w:t>Experienced in SDLC process including client requirement analysis and system design</w:t>
      </w:r>
      <w:r w:rsidR="007618BE">
        <w:rPr>
          <w:rStyle w:val="15gqbtuta5zvwkgntkvx90"/>
          <w:rFonts w:ascii="Arial" w:hAnsi="Arial" w:cs="Arial"/>
          <w:sz w:val="28"/>
          <w:szCs w:val="28"/>
        </w:rPr>
        <w:t>.</w:t>
      </w:r>
    </w:p>
    <w:p w14:paraId="7F340AA8" w14:textId="3A06E07A" w:rsidR="00566AF9" w:rsidRDefault="00566AF9" w:rsidP="00B656E9">
      <w:pPr>
        <w:pStyle w:val="NoSpacing"/>
        <w:numPr>
          <w:ilvl w:val="0"/>
          <w:numId w:val="14"/>
        </w:numPr>
        <w:rPr>
          <w:rStyle w:val="15gqbtuta5zvwkgntkvx90"/>
          <w:rFonts w:ascii="Arial" w:hAnsi="Arial" w:cs="Arial"/>
          <w:sz w:val="28"/>
          <w:szCs w:val="28"/>
        </w:rPr>
      </w:pPr>
      <w:r>
        <w:rPr>
          <w:rStyle w:val="15gqbtuta5zvwkgntkvx90"/>
          <w:rFonts w:ascii="Arial" w:hAnsi="Arial" w:cs="Arial"/>
          <w:sz w:val="28"/>
          <w:szCs w:val="28"/>
        </w:rPr>
        <w:t xml:space="preserve">Experienced in implementing system using </w:t>
      </w:r>
      <w:proofErr w:type="gramStart"/>
      <w:r>
        <w:rPr>
          <w:rStyle w:val="15gqbtuta5zvwkgntkvx90"/>
          <w:rFonts w:ascii="Arial" w:hAnsi="Arial" w:cs="Arial"/>
          <w:sz w:val="28"/>
          <w:szCs w:val="28"/>
        </w:rPr>
        <w:t>Agile</w:t>
      </w:r>
      <w:proofErr w:type="gramEnd"/>
      <w:r>
        <w:rPr>
          <w:rStyle w:val="15gqbtuta5zvwkgntkvx90"/>
          <w:rFonts w:ascii="Arial" w:hAnsi="Arial" w:cs="Arial"/>
          <w:sz w:val="28"/>
          <w:szCs w:val="28"/>
        </w:rPr>
        <w:t xml:space="preserve"> </w:t>
      </w:r>
      <w:r w:rsidR="007618BE">
        <w:rPr>
          <w:rStyle w:val="15gqbtuta5zvwkgntkvx90"/>
          <w:rFonts w:ascii="Arial" w:hAnsi="Arial" w:cs="Arial"/>
          <w:sz w:val="28"/>
          <w:szCs w:val="28"/>
        </w:rPr>
        <w:t>methodology.</w:t>
      </w:r>
    </w:p>
    <w:p w14:paraId="17F9888E" w14:textId="5CC187E0" w:rsidR="00566AF9" w:rsidRDefault="00566AF9" w:rsidP="00B656E9">
      <w:pPr>
        <w:pStyle w:val="NoSpacing"/>
        <w:numPr>
          <w:ilvl w:val="0"/>
          <w:numId w:val="14"/>
        </w:numPr>
        <w:rPr>
          <w:rStyle w:val="15gqbtuta5zvwkgntkvx90"/>
          <w:rFonts w:ascii="Arial" w:hAnsi="Arial" w:cs="Arial"/>
          <w:sz w:val="28"/>
          <w:szCs w:val="28"/>
        </w:rPr>
      </w:pPr>
      <w:r>
        <w:rPr>
          <w:rStyle w:val="15gqbtuta5zvwkgntkvx90"/>
          <w:rFonts w:ascii="Arial" w:hAnsi="Arial" w:cs="Arial"/>
          <w:sz w:val="28"/>
          <w:szCs w:val="28"/>
        </w:rPr>
        <w:t>Developed and maintain Quality Assurance procedure documentation.</w:t>
      </w:r>
    </w:p>
    <w:p w14:paraId="078692D7" w14:textId="74B8908A" w:rsidR="00566AF9" w:rsidRDefault="00566AF9" w:rsidP="00B656E9">
      <w:pPr>
        <w:pStyle w:val="NoSpacing"/>
        <w:numPr>
          <w:ilvl w:val="0"/>
          <w:numId w:val="14"/>
        </w:numPr>
        <w:rPr>
          <w:rStyle w:val="15gqbtuta5zvwkgntkvx90"/>
          <w:rFonts w:ascii="Arial" w:hAnsi="Arial" w:cs="Arial"/>
          <w:sz w:val="28"/>
          <w:szCs w:val="28"/>
        </w:rPr>
      </w:pPr>
      <w:r>
        <w:rPr>
          <w:rStyle w:val="15gqbtuta5zvwkgntkvx90"/>
          <w:rFonts w:ascii="Arial" w:hAnsi="Arial" w:cs="Arial"/>
          <w:sz w:val="28"/>
          <w:szCs w:val="28"/>
        </w:rPr>
        <w:t>Provided regular updated to leadership team on quality metrics by communicating consistency problems and production issues</w:t>
      </w:r>
      <w:r w:rsidR="007618BE">
        <w:rPr>
          <w:rStyle w:val="15gqbtuta5zvwkgntkvx90"/>
          <w:rFonts w:ascii="Arial" w:hAnsi="Arial" w:cs="Arial"/>
          <w:sz w:val="28"/>
          <w:szCs w:val="28"/>
        </w:rPr>
        <w:t>.</w:t>
      </w:r>
    </w:p>
    <w:p w14:paraId="72CE0247" w14:textId="77777777" w:rsidR="00566AF9" w:rsidRPr="0097227B" w:rsidRDefault="00566AF9" w:rsidP="009C7E89">
      <w:pPr>
        <w:pStyle w:val="NoSpacing"/>
        <w:rPr>
          <w:rStyle w:val="15gqbtuta5zvwkgntkvx90"/>
          <w:rFonts w:ascii="Arial" w:hAnsi="Arial" w:cs="Arial"/>
          <w:sz w:val="28"/>
          <w:szCs w:val="28"/>
        </w:rPr>
      </w:pPr>
    </w:p>
    <w:p w14:paraId="5319312F" w14:textId="0880B18B" w:rsidR="00FA4CA8" w:rsidRDefault="00FA4CA8" w:rsidP="009C7E89">
      <w:pPr>
        <w:pStyle w:val="NoSpacing"/>
        <w:rPr>
          <w:rStyle w:val="15gqbtuta5zvwkgntkvx90"/>
          <w:rFonts w:ascii="Arial" w:hAnsi="Arial" w:cs="Arial"/>
          <w:b/>
          <w:sz w:val="28"/>
          <w:szCs w:val="28"/>
        </w:rPr>
      </w:pPr>
    </w:p>
    <w:p w14:paraId="4C27D053" w14:textId="77777777" w:rsidR="00FA4CA8" w:rsidRDefault="00FA4CA8" w:rsidP="009C7E89">
      <w:pPr>
        <w:pStyle w:val="NoSpacing"/>
        <w:rPr>
          <w:rStyle w:val="15gqbtuta5zvwkgntkvx90"/>
          <w:rFonts w:ascii="Arial" w:hAnsi="Arial" w:cs="Arial"/>
          <w:b/>
          <w:sz w:val="28"/>
          <w:szCs w:val="28"/>
        </w:rPr>
      </w:pPr>
    </w:p>
    <w:p w14:paraId="7323D159" w14:textId="4533E74A" w:rsidR="00896205" w:rsidRDefault="00896205" w:rsidP="009C7E89">
      <w:pPr>
        <w:pStyle w:val="NoSpacing"/>
        <w:rPr>
          <w:rStyle w:val="15gqbtuta5zvwkgntkvx90"/>
          <w:rFonts w:ascii="Arial" w:hAnsi="Arial" w:cs="Arial"/>
          <w:b/>
          <w:sz w:val="28"/>
          <w:szCs w:val="28"/>
        </w:rPr>
      </w:pPr>
      <w:proofErr w:type="spellStart"/>
      <w:r>
        <w:rPr>
          <w:rStyle w:val="15gqbtuta5zvwkgntkvx90"/>
          <w:rFonts w:ascii="Arial" w:hAnsi="Arial" w:cs="Arial"/>
          <w:b/>
          <w:sz w:val="28"/>
          <w:szCs w:val="28"/>
        </w:rPr>
        <w:t>Kforce</w:t>
      </w:r>
      <w:proofErr w:type="spellEnd"/>
      <w:r>
        <w:rPr>
          <w:rStyle w:val="15gqbtuta5zvwkgntkvx90"/>
          <w:rFonts w:ascii="Arial" w:hAnsi="Arial" w:cs="Arial"/>
          <w:b/>
          <w:sz w:val="28"/>
          <w:szCs w:val="28"/>
        </w:rPr>
        <w:t xml:space="preserve"> </w:t>
      </w:r>
      <w:proofErr w:type="spellStart"/>
      <w:r>
        <w:rPr>
          <w:rStyle w:val="15gqbtuta5zvwkgntkvx90"/>
          <w:rFonts w:ascii="Arial" w:hAnsi="Arial" w:cs="Arial"/>
          <w:b/>
          <w:sz w:val="28"/>
          <w:szCs w:val="28"/>
        </w:rPr>
        <w:t>Inc</w:t>
      </w:r>
      <w:proofErr w:type="spellEnd"/>
    </w:p>
    <w:p w14:paraId="29F822A4" w14:textId="5BC01649" w:rsidR="006426C3" w:rsidRDefault="00AA11AF" w:rsidP="009C7E89">
      <w:pPr>
        <w:pStyle w:val="NoSpacing"/>
        <w:rPr>
          <w:rStyle w:val="15gqbtuta5zvwkgntkvx90"/>
          <w:rFonts w:ascii="Arial" w:hAnsi="Arial" w:cs="Arial"/>
          <w:sz w:val="28"/>
          <w:szCs w:val="28"/>
        </w:rPr>
      </w:pPr>
      <w:r w:rsidRPr="00E518FC">
        <w:rPr>
          <w:rStyle w:val="15gqbtuta5zvwkgntkvx90"/>
          <w:rFonts w:ascii="Arial" w:hAnsi="Arial" w:cs="Arial"/>
          <w:b/>
          <w:sz w:val="28"/>
          <w:szCs w:val="28"/>
        </w:rPr>
        <w:t xml:space="preserve">Wyndham </w:t>
      </w:r>
      <w:r w:rsidR="00896205">
        <w:rPr>
          <w:rStyle w:val="15gqbtuta5zvwkgntkvx90"/>
          <w:rFonts w:ascii="Arial" w:hAnsi="Arial" w:cs="Arial"/>
          <w:b/>
          <w:sz w:val="28"/>
          <w:szCs w:val="28"/>
        </w:rPr>
        <w:t>D</w:t>
      </w:r>
      <w:r w:rsidR="00E518FC" w:rsidRPr="00E518FC">
        <w:rPr>
          <w:rStyle w:val="15gqbtuta5zvwkgntkvx90"/>
          <w:rFonts w:ascii="Arial" w:hAnsi="Arial" w:cs="Arial"/>
          <w:b/>
          <w:sz w:val="28"/>
          <w:szCs w:val="28"/>
        </w:rPr>
        <w:t>estination,</w:t>
      </w:r>
      <w:r w:rsidR="00E946FD">
        <w:rPr>
          <w:rStyle w:val="15gqbtuta5zvwkgntkvx90"/>
          <w:rFonts w:ascii="Arial" w:hAnsi="Arial" w:cs="Arial"/>
          <w:sz w:val="28"/>
          <w:szCs w:val="28"/>
        </w:rPr>
        <w:t xml:space="preserve"> Orlando, FL</w:t>
      </w:r>
    </w:p>
    <w:p w14:paraId="481E60D2" w14:textId="08C601BC" w:rsidR="00593626" w:rsidRDefault="00E946FD" w:rsidP="009C7E89">
      <w:pPr>
        <w:pStyle w:val="NoSpacing"/>
        <w:rPr>
          <w:rStyle w:val="15gqbtuta5zvwkgntkvx90"/>
          <w:rFonts w:ascii="Arial" w:hAnsi="Arial" w:cs="Arial"/>
          <w:sz w:val="28"/>
          <w:szCs w:val="28"/>
        </w:rPr>
      </w:pPr>
      <w:r w:rsidRPr="00E518FC">
        <w:rPr>
          <w:rStyle w:val="15gqbtuta5zvwkgntkvx90"/>
          <w:rFonts w:ascii="Arial" w:hAnsi="Arial" w:cs="Arial"/>
          <w:b/>
          <w:sz w:val="28"/>
          <w:szCs w:val="28"/>
        </w:rPr>
        <w:t xml:space="preserve">QA </w:t>
      </w:r>
      <w:r w:rsidR="00E518FC" w:rsidRPr="00E518FC">
        <w:rPr>
          <w:rStyle w:val="15gqbtuta5zvwkgntkvx90"/>
          <w:rFonts w:ascii="Arial" w:hAnsi="Arial" w:cs="Arial"/>
          <w:b/>
          <w:sz w:val="28"/>
          <w:szCs w:val="28"/>
        </w:rPr>
        <w:t>Lead</w:t>
      </w:r>
      <w:r w:rsidR="005F5A42">
        <w:rPr>
          <w:rStyle w:val="15gqbtuta5zvwkgntkvx90"/>
          <w:rFonts w:ascii="Arial" w:hAnsi="Arial" w:cs="Arial"/>
          <w:sz w:val="28"/>
          <w:szCs w:val="28"/>
        </w:rPr>
        <w:t xml:space="preserve">, Contract </w:t>
      </w:r>
      <w:r w:rsidR="005F5A42">
        <w:rPr>
          <w:rStyle w:val="15gqbtuta5zvwkgntkvx90"/>
          <w:rFonts w:ascii="Arial" w:hAnsi="Arial" w:cs="Arial"/>
          <w:sz w:val="28"/>
          <w:szCs w:val="28"/>
        </w:rPr>
        <w:tab/>
      </w:r>
      <w:r w:rsidR="005F5A42">
        <w:rPr>
          <w:rStyle w:val="15gqbtuta5zvwkgntkvx90"/>
          <w:rFonts w:ascii="Arial" w:hAnsi="Arial" w:cs="Arial"/>
          <w:sz w:val="28"/>
          <w:szCs w:val="28"/>
        </w:rPr>
        <w:tab/>
      </w:r>
      <w:r w:rsidR="005F5A42">
        <w:rPr>
          <w:rStyle w:val="15gqbtuta5zvwkgntkvx90"/>
          <w:rFonts w:ascii="Arial" w:hAnsi="Arial" w:cs="Arial"/>
          <w:sz w:val="28"/>
          <w:szCs w:val="28"/>
        </w:rPr>
        <w:tab/>
      </w:r>
      <w:r w:rsidR="005F5A42">
        <w:rPr>
          <w:rStyle w:val="15gqbtuta5zvwkgntkvx90"/>
          <w:rFonts w:ascii="Arial" w:hAnsi="Arial" w:cs="Arial"/>
          <w:sz w:val="28"/>
          <w:szCs w:val="28"/>
        </w:rPr>
        <w:tab/>
      </w:r>
      <w:r w:rsidR="005F5A42">
        <w:rPr>
          <w:rStyle w:val="15gqbtuta5zvwkgntkvx90"/>
          <w:rFonts w:ascii="Arial" w:hAnsi="Arial" w:cs="Arial"/>
          <w:sz w:val="28"/>
          <w:szCs w:val="28"/>
        </w:rPr>
        <w:tab/>
      </w:r>
      <w:r w:rsidR="005F5A42">
        <w:rPr>
          <w:rStyle w:val="15gqbtuta5zvwkgntkvx90"/>
          <w:rFonts w:ascii="Arial" w:hAnsi="Arial" w:cs="Arial"/>
          <w:sz w:val="28"/>
          <w:szCs w:val="28"/>
        </w:rPr>
        <w:tab/>
        <w:t>February 2022 to July 2022</w:t>
      </w:r>
    </w:p>
    <w:p w14:paraId="3C52DF2D" w14:textId="77777777" w:rsidR="00593626" w:rsidRDefault="00593626" w:rsidP="009C7E89">
      <w:pPr>
        <w:pStyle w:val="NoSpacing"/>
        <w:rPr>
          <w:rStyle w:val="15gqbtuta5zvwkgntkvx90"/>
          <w:rFonts w:ascii="Arial" w:hAnsi="Arial" w:cs="Arial"/>
          <w:sz w:val="28"/>
          <w:szCs w:val="28"/>
        </w:rPr>
      </w:pPr>
    </w:p>
    <w:p w14:paraId="234C3542" w14:textId="0E722F81" w:rsidR="0001385A" w:rsidRPr="00E518FC" w:rsidRDefault="00593626" w:rsidP="00E518FC">
      <w:pPr>
        <w:pStyle w:val="NoSpacing"/>
        <w:ind w:firstLine="72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Support</w:t>
      </w:r>
      <w:r w:rsidR="0001385A"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the WYND Information Technology group with Quality Assurance (QA) Testing Oversight and Functional Execution of Quality Assurance Testing. </w:t>
      </w:r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As a </w:t>
      </w:r>
      <w:r w:rsidR="0001385A"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Quality Assurance </w:t>
      </w:r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Lead</w:t>
      </w:r>
      <w:r w:rsidR="0001385A"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work closely with management, the Project Management </w:t>
      </w:r>
      <w:r w:rsidR="00896205"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Office,</w:t>
      </w:r>
      <w:r w:rsidR="0001385A"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project managers, outsource providers and developers to facilitate numerous Quality Assurance (QA) se</w:t>
      </w:r>
      <w:r w:rsidR="00593E2B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rvices, (e.g. project estimates &amp; </w:t>
      </w:r>
      <w:r w:rsidR="00593E2B"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documents</w:t>
      </w:r>
      <w:r w:rsidR="00593E2B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testing strategies)</w:t>
      </w:r>
      <w:r w:rsidR="00BA53CC">
        <w:rPr>
          <w:rFonts w:ascii="Arial" w:hAnsi="Arial" w:cs="Arial"/>
          <w:color w:val="222222"/>
          <w:sz w:val="28"/>
          <w:szCs w:val="28"/>
          <w:shd w:val="clear" w:color="auto" w:fill="FFFFFF"/>
        </w:rPr>
        <w:t>.</w:t>
      </w:r>
      <w:r w:rsidR="0001385A"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</w:t>
      </w:r>
      <w:r w:rsidR="00593E2B">
        <w:rPr>
          <w:rFonts w:ascii="Arial" w:hAnsi="Arial" w:cs="Arial"/>
          <w:color w:val="222222"/>
          <w:sz w:val="28"/>
          <w:szCs w:val="28"/>
          <w:shd w:val="clear" w:color="auto" w:fill="FFFFFF"/>
        </w:rPr>
        <w:t>S</w:t>
      </w:r>
      <w:r w:rsidR="0001385A"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upport of WYND related business solutions and development life cycle methodologies.</w:t>
      </w:r>
    </w:p>
    <w:p w14:paraId="62AE60DA" w14:textId="1BDBA1B2" w:rsidR="004D201F" w:rsidRPr="00E518FC" w:rsidRDefault="004D201F" w:rsidP="00E518FC">
      <w:pPr>
        <w:pStyle w:val="NoSpacing"/>
        <w:numPr>
          <w:ilvl w:val="0"/>
          <w:numId w:val="13"/>
        </w:numPr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Utilized expertise in Mainframe/TRIP/Contract standards to produce onsite education to owners and site Leadership</w:t>
      </w:r>
    </w:p>
    <w:p w14:paraId="6AEE924C" w14:textId="53D6DBDD" w:rsidR="008F7634" w:rsidRPr="00E518FC" w:rsidRDefault="008F7634" w:rsidP="00E518FC">
      <w:pPr>
        <w:pStyle w:val="NoSpacing"/>
        <w:numPr>
          <w:ilvl w:val="0"/>
          <w:numId w:val="13"/>
        </w:numPr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Participating on Daily standup call,</w:t>
      </w:r>
      <w:r w:rsid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</w:t>
      </w:r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Sprint planning and Retrospective meeting and</w:t>
      </w:r>
      <w:r w:rsidR="000A09AA"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communicate the details related to QA</w:t>
      </w:r>
    </w:p>
    <w:p w14:paraId="607C800D" w14:textId="74BDA1F2" w:rsidR="000A09AA" w:rsidRPr="00E518FC" w:rsidRDefault="000A09AA" w:rsidP="00E518FC">
      <w:pPr>
        <w:pStyle w:val="NoSpacing"/>
        <w:numPr>
          <w:ilvl w:val="0"/>
          <w:numId w:val="13"/>
        </w:numPr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Performed the testing of API using </w:t>
      </w:r>
      <w:proofErr w:type="spellStart"/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SoupUI</w:t>
      </w:r>
      <w:proofErr w:type="spellEnd"/>
    </w:p>
    <w:p w14:paraId="3301678D" w14:textId="29FABA00" w:rsidR="000A09AA" w:rsidRPr="00E518FC" w:rsidRDefault="000A09AA" w:rsidP="00E518FC">
      <w:pPr>
        <w:pStyle w:val="NoSpacing"/>
        <w:numPr>
          <w:ilvl w:val="0"/>
          <w:numId w:val="13"/>
        </w:numPr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Providing Weekly status report to the team</w:t>
      </w:r>
    </w:p>
    <w:p w14:paraId="37C5305F" w14:textId="12BE59DC" w:rsidR="000A09AA" w:rsidRDefault="000A09AA" w:rsidP="00E518FC">
      <w:pPr>
        <w:pStyle w:val="NoSpacing"/>
        <w:numPr>
          <w:ilvl w:val="0"/>
          <w:numId w:val="13"/>
        </w:numPr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E518FC">
        <w:rPr>
          <w:rFonts w:ascii="Arial" w:hAnsi="Arial" w:cs="Arial"/>
          <w:color w:val="222222"/>
          <w:sz w:val="28"/>
          <w:szCs w:val="28"/>
          <w:shd w:val="clear" w:color="auto" w:fill="FFFFFF"/>
        </w:rPr>
        <w:t>Providing estimates, Resource Plan and project plan based on business requirement document.</w:t>
      </w:r>
    </w:p>
    <w:p w14:paraId="4F2A8D1D" w14:textId="0CC2EDD2" w:rsidR="00E518FC" w:rsidRDefault="00E518FC" w:rsidP="00E518FC">
      <w:pPr>
        <w:pStyle w:val="NoSpacing"/>
        <w:numPr>
          <w:ilvl w:val="0"/>
          <w:numId w:val="13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Provided timely and transparent written status report that highlighted successes and challenges</w:t>
      </w:r>
    </w:p>
    <w:p w14:paraId="2D2A4E0F" w14:textId="20A96139" w:rsidR="009E7D3B" w:rsidRPr="00E518FC" w:rsidRDefault="009E7D3B" w:rsidP="00E518FC">
      <w:pPr>
        <w:pStyle w:val="NoSpacing"/>
        <w:numPr>
          <w:ilvl w:val="0"/>
          <w:numId w:val="13"/>
        </w:numPr>
        <w:rPr>
          <w:rStyle w:val="15gqbtuta5zvwkgntkvx90"/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volved in identifying the automated test cases and lead the automation team.</w:t>
      </w:r>
    </w:p>
    <w:p w14:paraId="5F3E7E68" w14:textId="77777777" w:rsidR="00E946FD" w:rsidRPr="00AA11AF" w:rsidRDefault="00E946FD" w:rsidP="009C7E89">
      <w:pPr>
        <w:pStyle w:val="NoSpacing"/>
        <w:rPr>
          <w:rStyle w:val="15gqbtuta5zvwkgntkvx90"/>
          <w:rFonts w:ascii="Arial" w:hAnsi="Arial" w:cs="Arial"/>
          <w:sz w:val="28"/>
          <w:szCs w:val="28"/>
        </w:rPr>
      </w:pPr>
    </w:p>
    <w:p w14:paraId="60813338" w14:textId="730BE25E" w:rsidR="00C37080" w:rsidRPr="00AA11AF" w:rsidRDefault="00C37080" w:rsidP="009C7E89">
      <w:pPr>
        <w:pStyle w:val="NoSpacing"/>
        <w:rPr>
          <w:rFonts w:ascii="Arial" w:hAnsi="Arial" w:cs="Arial"/>
          <w:b/>
          <w:sz w:val="28"/>
          <w:szCs w:val="28"/>
        </w:rPr>
      </w:pPr>
      <w:proofErr w:type="spellStart"/>
      <w:r w:rsidRPr="00AA11AF">
        <w:rPr>
          <w:rStyle w:val="15gqbtuta5zvwkgntkvx90"/>
          <w:rFonts w:ascii="Arial" w:hAnsi="Arial" w:cs="Arial"/>
          <w:b/>
          <w:sz w:val="28"/>
          <w:szCs w:val="28"/>
        </w:rPr>
        <w:t>Atos|Syntel</w:t>
      </w:r>
      <w:proofErr w:type="spellEnd"/>
    </w:p>
    <w:p w14:paraId="4DA4394E" w14:textId="13709141" w:rsidR="009C7E89" w:rsidRPr="00AA11AF" w:rsidRDefault="009C7E89" w:rsidP="009C7E89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Kroger Inc</w:t>
      </w:r>
      <w:r w:rsidRPr="00AA11AF">
        <w:rPr>
          <w:rFonts w:ascii="Arial" w:hAnsi="Arial" w:cs="Arial"/>
          <w:sz w:val="28"/>
          <w:szCs w:val="28"/>
        </w:rPr>
        <w:t xml:space="preserve">., Boca Raton, FL </w:t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  <w:t xml:space="preserve"> </w:t>
      </w:r>
    </w:p>
    <w:p w14:paraId="60F9DB6F" w14:textId="6C9CF606" w:rsidR="009C7E89" w:rsidRPr="00AA11AF" w:rsidRDefault="009C7E89" w:rsidP="009C7E89">
      <w:pPr>
        <w:pStyle w:val="NoSpacing"/>
        <w:rPr>
          <w:rFonts w:ascii="Arial" w:hAnsi="Arial" w:cs="Arial"/>
          <w:b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Senior QA Engineer</w:t>
      </w:r>
      <w:r w:rsidR="00D727A7" w:rsidRPr="00AA11AF">
        <w:rPr>
          <w:rFonts w:ascii="Arial" w:hAnsi="Arial" w:cs="Arial"/>
          <w:b/>
          <w:sz w:val="28"/>
          <w:szCs w:val="28"/>
        </w:rPr>
        <w:t>/ QA Lead</w:t>
      </w:r>
      <w:r w:rsidRPr="00AA11AF">
        <w:rPr>
          <w:rFonts w:ascii="Arial" w:hAnsi="Arial" w:cs="Arial"/>
          <w:sz w:val="28"/>
          <w:szCs w:val="28"/>
        </w:rPr>
        <w:t xml:space="preserve">, Contract </w:t>
      </w:r>
      <w:r w:rsidR="005F5A42">
        <w:rPr>
          <w:rFonts w:ascii="Arial" w:hAnsi="Arial" w:cs="Arial"/>
          <w:sz w:val="28"/>
          <w:szCs w:val="28"/>
        </w:rPr>
        <w:t xml:space="preserve"> </w:t>
      </w:r>
      <w:r w:rsidR="005F5A42">
        <w:rPr>
          <w:rFonts w:ascii="Arial" w:hAnsi="Arial" w:cs="Arial"/>
          <w:sz w:val="28"/>
          <w:szCs w:val="28"/>
        </w:rPr>
        <w:tab/>
      </w:r>
      <w:r w:rsidR="005706CF" w:rsidRPr="00AA11AF">
        <w:rPr>
          <w:rFonts w:ascii="Arial" w:hAnsi="Arial" w:cs="Arial"/>
          <w:sz w:val="28"/>
          <w:szCs w:val="28"/>
        </w:rPr>
        <w:t>February</w:t>
      </w:r>
      <w:r w:rsidRPr="00AA11AF">
        <w:rPr>
          <w:rFonts w:ascii="Arial" w:hAnsi="Arial" w:cs="Arial"/>
          <w:sz w:val="28"/>
          <w:szCs w:val="28"/>
        </w:rPr>
        <w:t xml:space="preserve"> 2021 to </w:t>
      </w:r>
      <w:r w:rsidR="00AA11AF">
        <w:rPr>
          <w:rFonts w:ascii="Arial" w:hAnsi="Arial" w:cs="Arial"/>
          <w:sz w:val="28"/>
          <w:szCs w:val="28"/>
        </w:rPr>
        <w:t xml:space="preserve">February </w:t>
      </w:r>
      <w:r w:rsidRPr="00AA11AF">
        <w:rPr>
          <w:rFonts w:ascii="Arial" w:hAnsi="Arial" w:cs="Arial"/>
          <w:sz w:val="28"/>
          <w:szCs w:val="28"/>
        </w:rPr>
        <w:t>202</w:t>
      </w:r>
      <w:r w:rsidR="00AA11AF">
        <w:rPr>
          <w:rFonts w:ascii="Arial" w:hAnsi="Arial" w:cs="Arial"/>
          <w:sz w:val="28"/>
          <w:szCs w:val="28"/>
        </w:rPr>
        <w:t>2</w:t>
      </w:r>
    </w:p>
    <w:p w14:paraId="37DA52B8" w14:textId="77777777" w:rsidR="009C7E89" w:rsidRPr="00AA11AF" w:rsidRDefault="009C7E89" w:rsidP="002A22D1">
      <w:pPr>
        <w:pStyle w:val="NoSpacing"/>
        <w:rPr>
          <w:rFonts w:ascii="Arial" w:hAnsi="Arial" w:cs="Arial"/>
          <w:b/>
          <w:sz w:val="28"/>
          <w:szCs w:val="28"/>
        </w:rPr>
      </w:pPr>
    </w:p>
    <w:p w14:paraId="36A0214A" w14:textId="1DDD5C68" w:rsidR="009C7E89" w:rsidRPr="00AA11AF" w:rsidRDefault="009C7E89" w:rsidP="009C7E89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lastRenderedPageBreak/>
        <w:t>Analyzed the business process workflows and mapping document indicating the source tables, columns, data types, transformations required, business rules to be applied, target tables and data types.</w:t>
      </w:r>
    </w:p>
    <w:p w14:paraId="3C29FD06" w14:textId="77777777" w:rsidR="009C7E89" w:rsidRPr="00AA11AF" w:rsidRDefault="009C7E89" w:rsidP="009C7E89">
      <w:pPr>
        <w:pStyle w:val="NoSpacing"/>
        <w:rPr>
          <w:rFonts w:ascii="Arial" w:hAnsi="Arial" w:cs="Arial"/>
          <w:sz w:val="28"/>
          <w:szCs w:val="28"/>
        </w:rPr>
      </w:pPr>
    </w:p>
    <w:p w14:paraId="31DCB456" w14:textId="77777777" w:rsidR="009C7E89" w:rsidRPr="00AA11AF" w:rsidRDefault="009C7E89" w:rsidP="009C7E89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Developed high level test matrix based on business requirements, functional and technical specifications, and development standards for assigned projects/applications</w:t>
      </w:r>
    </w:p>
    <w:p w14:paraId="51E67B64" w14:textId="77CFE64B" w:rsidR="00B1345B" w:rsidRPr="00AA11AF" w:rsidRDefault="00B1345B" w:rsidP="009C7E89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  <w:shd w:val="clear" w:color="auto" w:fill="FFFFFF"/>
        </w:rPr>
        <w:t>Developed Test Cases for ETL Data Validation, Cube Testing and Report testing.</w:t>
      </w:r>
    </w:p>
    <w:p w14:paraId="2421684B" w14:textId="24A7BC10" w:rsidR="009C7E89" w:rsidRPr="00AA11AF" w:rsidRDefault="009C7E89" w:rsidP="009C7E89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Developed SQL queries /scripts to validate the data such as checking duplicates, null values, truncated values and ensuring correct data aggregations.</w:t>
      </w:r>
    </w:p>
    <w:p w14:paraId="217A5780" w14:textId="77777777" w:rsidR="009C7E89" w:rsidRPr="00AA11AF" w:rsidRDefault="009C7E89" w:rsidP="009C7E89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Performed Count Validation, Dimensional Analysis, Statistical Analysis and Data Quality Validation in Data Migration.</w:t>
      </w:r>
    </w:p>
    <w:p w14:paraId="6D7B9181" w14:textId="5D2AEA7D" w:rsidR="009C7E89" w:rsidRPr="00AA11AF" w:rsidRDefault="009C7E89" w:rsidP="009C7E89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Extensive SQL querying on </w:t>
      </w:r>
      <w:r w:rsidR="005706CF" w:rsidRPr="00AA11AF">
        <w:rPr>
          <w:rFonts w:ascii="Arial" w:hAnsi="Arial" w:cs="Arial"/>
          <w:sz w:val="28"/>
          <w:szCs w:val="28"/>
        </w:rPr>
        <w:t xml:space="preserve">Staging and </w:t>
      </w:r>
      <w:proofErr w:type="spellStart"/>
      <w:r w:rsidR="005706CF" w:rsidRPr="00AA11AF">
        <w:rPr>
          <w:rFonts w:ascii="Arial" w:hAnsi="Arial" w:cs="Arial"/>
          <w:sz w:val="28"/>
          <w:szCs w:val="28"/>
        </w:rPr>
        <w:t>Datawarehouse</w:t>
      </w:r>
      <w:proofErr w:type="spellEnd"/>
      <w:r w:rsidRPr="00AA11AF">
        <w:rPr>
          <w:rFonts w:ascii="Arial" w:hAnsi="Arial" w:cs="Arial"/>
          <w:sz w:val="28"/>
          <w:szCs w:val="28"/>
        </w:rPr>
        <w:t>.</w:t>
      </w:r>
    </w:p>
    <w:p w14:paraId="3889F10F" w14:textId="70CA5171" w:rsidR="009C7E89" w:rsidRPr="00AA11AF" w:rsidRDefault="009C7E89" w:rsidP="009C7E89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Ensured Error logs and audit tables are generated and populated properly</w:t>
      </w:r>
      <w:r w:rsidR="00C408A5" w:rsidRPr="00AA11AF">
        <w:rPr>
          <w:rFonts w:ascii="Arial" w:hAnsi="Arial" w:cs="Arial"/>
          <w:sz w:val="28"/>
          <w:szCs w:val="28"/>
        </w:rPr>
        <w:t>.</w:t>
      </w:r>
    </w:p>
    <w:p w14:paraId="5FC2F00B" w14:textId="77777777" w:rsidR="00C408A5" w:rsidRPr="00AA11AF" w:rsidRDefault="009C7E89" w:rsidP="00C953C7">
      <w:pPr>
        <w:pStyle w:val="NoSpacing"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Involved in Troubleshooting, resolving and escalating data related issues and validating data to improve data quality.</w:t>
      </w:r>
    </w:p>
    <w:p w14:paraId="547FBED2" w14:textId="77777777" w:rsidR="00C408A5" w:rsidRPr="00AA11AF" w:rsidRDefault="00C408A5" w:rsidP="00C408A5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Tested the entire compliance reports generated using Business Objects BI tool by validating the data in the report against the database according to the requirement specifications using SQL.</w:t>
      </w:r>
    </w:p>
    <w:p w14:paraId="038C696F" w14:textId="7E6E125A" w:rsidR="00B1345B" w:rsidRPr="00AA11AF" w:rsidRDefault="00B1345B" w:rsidP="00C953C7">
      <w:pPr>
        <w:pStyle w:val="NoSpacing"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</w:rPr>
      </w:pPr>
      <w:r w:rsidRPr="00AA11AF">
        <w:rPr>
          <w:rFonts w:ascii="Arial" w:eastAsia="Times New Roman" w:hAnsi="Arial" w:cs="Arial"/>
          <w:sz w:val="28"/>
          <w:szCs w:val="28"/>
        </w:rPr>
        <w:t>Involved in rigorous meetings with offshore testing team and DWH Lead to plan and implement the testing efforts. </w:t>
      </w:r>
    </w:p>
    <w:p w14:paraId="0A9DBB07" w14:textId="63B477A6" w:rsidR="006426C3" w:rsidRPr="00AA11AF" w:rsidRDefault="006426C3" w:rsidP="006426C3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8"/>
          <w:szCs w:val="28"/>
        </w:rPr>
      </w:pPr>
      <w:r w:rsidRPr="00AA11AF">
        <w:rPr>
          <w:rFonts w:ascii="Arial" w:eastAsia="Times New Roman" w:hAnsi="Arial" w:cs="Arial"/>
          <w:sz w:val="28"/>
          <w:szCs w:val="28"/>
        </w:rPr>
        <w:t>Used </w:t>
      </w:r>
      <w:r w:rsidRPr="00AA11AF">
        <w:rPr>
          <w:rFonts w:ascii="Arial" w:eastAsia="Times New Roman" w:hAnsi="Arial" w:cs="Arial"/>
          <w:bCs/>
          <w:color w:val="000000"/>
          <w:sz w:val="28"/>
          <w:szCs w:val="28"/>
        </w:rPr>
        <w:t>Agile</w:t>
      </w:r>
      <w:r w:rsidRPr="00AA11AF">
        <w:rPr>
          <w:rFonts w:ascii="Arial" w:eastAsia="Times New Roman" w:hAnsi="Arial" w:cs="Arial"/>
          <w:sz w:val="28"/>
          <w:szCs w:val="28"/>
        </w:rPr>
        <w:t> Test Methods to provide rapid feedback to the developers significantly helping them uncover important risks.</w:t>
      </w:r>
    </w:p>
    <w:p w14:paraId="3EA6D363" w14:textId="77777777" w:rsidR="006426C3" w:rsidRPr="00AA11AF" w:rsidRDefault="006426C3" w:rsidP="006426C3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sz w:val="28"/>
          <w:szCs w:val="28"/>
        </w:rPr>
      </w:pPr>
      <w:r w:rsidRPr="00AA11AF">
        <w:rPr>
          <w:rFonts w:ascii="Arial" w:eastAsia="Times New Roman" w:hAnsi="Arial" w:cs="Arial"/>
          <w:sz w:val="28"/>
          <w:szCs w:val="28"/>
        </w:rPr>
        <w:t>Performed validation tests to ensure that the developed functionality meets the specifications prior to UAT testing and Created and executed Test scripts for system validation and user acceptance testing (UAT) </w:t>
      </w:r>
    </w:p>
    <w:p w14:paraId="55D46FE7" w14:textId="77777777" w:rsidR="009C7E89" w:rsidRPr="00AA11AF" w:rsidRDefault="009C7E89" w:rsidP="009C7E89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Tracking and reporting the issues to project team and management during test cycles.</w:t>
      </w:r>
    </w:p>
    <w:p w14:paraId="51D5DCD0" w14:textId="77777777" w:rsidR="009C7E89" w:rsidRPr="00AA11AF" w:rsidRDefault="009C7E89" w:rsidP="009C7E89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Updating and maintaining existing test Matrix and test cases based on code changes and enhancements to assigned applications.</w:t>
      </w:r>
    </w:p>
    <w:p w14:paraId="5A45BFCB" w14:textId="148506FC" w:rsidR="009C7E89" w:rsidRPr="00AA11AF" w:rsidRDefault="009C7E89" w:rsidP="009C7E89">
      <w:pPr>
        <w:pStyle w:val="NoSpacing"/>
        <w:numPr>
          <w:ilvl w:val="0"/>
          <w:numId w:val="7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Contribute in the development of knowledge transfer documentation.</w:t>
      </w:r>
    </w:p>
    <w:p w14:paraId="4618D194" w14:textId="77777777" w:rsidR="009C7E89" w:rsidRPr="00AA11AF" w:rsidRDefault="009C7E89" w:rsidP="002A22D1">
      <w:pPr>
        <w:pStyle w:val="NoSpacing"/>
        <w:rPr>
          <w:rFonts w:ascii="Arial" w:hAnsi="Arial" w:cs="Arial"/>
          <w:b/>
          <w:sz w:val="28"/>
          <w:szCs w:val="28"/>
        </w:rPr>
      </w:pPr>
    </w:p>
    <w:p w14:paraId="56954B2E" w14:textId="2B2CEADB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Kroger Inc</w:t>
      </w:r>
      <w:r w:rsidRPr="00AA11AF">
        <w:rPr>
          <w:rFonts w:ascii="Arial" w:hAnsi="Arial" w:cs="Arial"/>
          <w:sz w:val="28"/>
          <w:szCs w:val="28"/>
        </w:rPr>
        <w:t>., Boca Raton, FL (</w:t>
      </w:r>
      <w:proofErr w:type="spellStart"/>
      <w:r w:rsidRPr="00AA11AF">
        <w:rPr>
          <w:rFonts w:ascii="Arial" w:hAnsi="Arial" w:cs="Arial"/>
          <w:sz w:val="28"/>
          <w:szCs w:val="28"/>
        </w:rPr>
        <w:t>Vitacost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was acquired)</w:t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  <w:t xml:space="preserve"> </w:t>
      </w:r>
    </w:p>
    <w:p w14:paraId="38720711" w14:textId="3FBC7B56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Senior QA Engineer/QA Lead</w:t>
      </w:r>
      <w:r w:rsidRPr="00AA11AF">
        <w:rPr>
          <w:rFonts w:ascii="Arial" w:hAnsi="Arial" w:cs="Arial"/>
          <w:sz w:val="28"/>
          <w:szCs w:val="28"/>
        </w:rPr>
        <w:t xml:space="preserve">, </w:t>
      </w:r>
      <w:r w:rsidR="005F5A42">
        <w:rPr>
          <w:rFonts w:ascii="Arial" w:hAnsi="Arial" w:cs="Arial"/>
          <w:sz w:val="28"/>
          <w:szCs w:val="28"/>
        </w:rPr>
        <w:tab/>
      </w:r>
      <w:r w:rsidR="005F5A42">
        <w:rPr>
          <w:rFonts w:ascii="Arial" w:hAnsi="Arial" w:cs="Arial"/>
          <w:sz w:val="28"/>
          <w:szCs w:val="28"/>
        </w:rPr>
        <w:tab/>
      </w:r>
      <w:r w:rsidR="005F5A42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>February 2020 to November 2020</w:t>
      </w:r>
      <w:r w:rsidRPr="00AA11AF">
        <w:rPr>
          <w:rFonts w:ascii="Arial" w:hAnsi="Arial" w:cs="Arial"/>
          <w:sz w:val="28"/>
          <w:szCs w:val="28"/>
        </w:rPr>
        <w:tab/>
      </w:r>
    </w:p>
    <w:p w14:paraId="0D760073" w14:textId="77777777" w:rsidR="006426C3" w:rsidRPr="00AA11AF" w:rsidRDefault="006426C3" w:rsidP="002A22D1">
      <w:pPr>
        <w:pStyle w:val="NoSpacing"/>
        <w:rPr>
          <w:rFonts w:ascii="Arial" w:hAnsi="Arial" w:cs="Arial"/>
          <w:sz w:val="28"/>
          <w:szCs w:val="28"/>
        </w:rPr>
      </w:pPr>
    </w:p>
    <w:p w14:paraId="0985F6F0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Created and executed test scripts, cases and scenarios to validate system performance according to specifications. </w:t>
      </w:r>
    </w:p>
    <w:p w14:paraId="735F0DE8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Developed test Framework in </w:t>
      </w:r>
      <w:proofErr w:type="spellStart"/>
      <w:r w:rsidRPr="00AA11AF">
        <w:rPr>
          <w:rFonts w:ascii="Arial" w:hAnsi="Arial" w:cs="Arial"/>
          <w:sz w:val="28"/>
          <w:szCs w:val="28"/>
        </w:rPr>
        <w:t>webdriverIO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(JavaScript), page Object Model and further maintain and improve automation tests.</w:t>
      </w:r>
    </w:p>
    <w:p w14:paraId="20A56A61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Helped coordinate testing efforts with Business Development, Product Management and other stakeholders.</w:t>
      </w:r>
    </w:p>
    <w:p w14:paraId="04EED0B3" w14:textId="79D9CE65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Served as expert in finding and resolving Defects and ensuring customer expectations were met with high</w:t>
      </w:r>
      <w:r w:rsidR="00361870" w:rsidRPr="00AA11AF">
        <w:rPr>
          <w:rFonts w:ascii="Arial" w:hAnsi="Arial" w:cs="Arial"/>
          <w:sz w:val="28"/>
          <w:szCs w:val="28"/>
        </w:rPr>
        <w:t>-</w:t>
      </w:r>
      <w:r w:rsidRPr="00AA11AF">
        <w:rPr>
          <w:rFonts w:ascii="Arial" w:hAnsi="Arial" w:cs="Arial"/>
          <w:sz w:val="28"/>
          <w:szCs w:val="28"/>
        </w:rPr>
        <w:t>quality software solutions.</w:t>
      </w:r>
    </w:p>
    <w:p w14:paraId="58C9251D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lastRenderedPageBreak/>
        <w:t>Provided timely and transparent written status report that highlighted successes and challenges.</w:t>
      </w:r>
    </w:p>
    <w:p w14:paraId="37A1AB51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Used Page object pattern for both Java and JavaScript tests.</w:t>
      </w:r>
    </w:p>
    <w:p w14:paraId="50361DD6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Created </w:t>
      </w:r>
      <w:proofErr w:type="spellStart"/>
      <w:r w:rsidRPr="00AA11AF">
        <w:rPr>
          <w:rFonts w:ascii="Arial" w:hAnsi="Arial" w:cs="Arial"/>
          <w:sz w:val="28"/>
          <w:szCs w:val="28"/>
        </w:rPr>
        <w:t>Docker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image of </w:t>
      </w:r>
      <w:proofErr w:type="spellStart"/>
      <w:r w:rsidRPr="00AA11AF">
        <w:rPr>
          <w:rFonts w:ascii="Arial" w:hAnsi="Arial" w:cs="Arial"/>
          <w:sz w:val="28"/>
          <w:szCs w:val="28"/>
        </w:rPr>
        <w:t>webdriverIO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tests and ran in various containers in parallel to reduce time taken for test execution.</w:t>
      </w:r>
    </w:p>
    <w:p w14:paraId="4D8318BE" w14:textId="77777777" w:rsidR="008E7A6C" w:rsidRPr="00AA11AF" w:rsidRDefault="008E7A6C" w:rsidP="008E7A6C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Experience in</w:t>
      </w:r>
      <w:r w:rsidRPr="00AA11AF">
        <w:rPr>
          <w:rFonts w:ascii="Arial" w:hAnsi="Arial" w:cs="Arial"/>
          <w:b/>
          <w:sz w:val="28"/>
          <w:szCs w:val="28"/>
        </w:rPr>
        <w:t xml:space="preserve"> </w:t>
      </w:r>
      <w:r w:rsidRPr="00AA11AF">
        <w:rPr>
          <w:rStyle w:val="Strong"/>
          <w:rFonts w:ascii="Arial" w:hAnsi="Arial" w:cs="Arial"/>
          <w:b w:val="0"/>
          <w:sz w:val="28"/>
          <w:szCs w:val="28"/>
        </w:rPr>
        <w:t>Mobile APP testing on Android</w:t>
      </w:r>
      <w:r w:rsidRPr="00AA11AF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AA11AF">
        <w:rPr>
          <w:rFonts w:ascii="Arial" w:hAnsi="Arial" w:cs="Arial"/>
          <w:sz w:val="28"/>
          <w:szCs w:val="28"/>
        </w:rPr>
        <w:t>iPad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and iPhone</w:t>
      </w:r>
      <w:r w:rsidRPr="00AA11AF">
        <w:rPr>
          <w:rFonts w:ascii="Arial" w:hAnsi="Arial" w:cs="Arial"/>
          <w:b/>
          <w:sz w:val="28"/>
          <w:szCs w:val="28"/>
        </w:rPr>
        <w:t xml:space="preserve">, </w:t>
      </w:r>
      <w:r w:rsidRPr="00AA11AF">
        <w:rPr>
          <w:rStyle w:val="Strong"/>
          <w:rFonts w:ascii="Arial" w:hAnsi="Arial" w:cs="Arial"/>
          <w:b w:val="0"/>
          <w:sz w:val="28"/>
          <w:szCs w:val="28"/>
        </w:rPr>
        <w:t>Emulator, Simulator</w:t>
      </w:r>
      <w:r w:rsidRPr="00AA11AF">
        <w:rPr>
          <w:rFonts w:ascii="Arial" w:hAnsi="Arial" w:cs="Arial"/>
          <w:sz w:val="28"/>
          <w:szCs w:val="28"/>
        </w:rPr>
        <w:t xml:space="preserve"> to perform Mobile App testing, phone functionality and Browser stack testing.</w:t>
      </w:r>
    </w:p>
    <w:p w14:paraId="39B1A1F8" w14:textId="4B4489AE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Verified functionality of various domains by single sign on, In</w:t>
      </w:r>
      <w:r w:rsidR="00361870" w:rsidRPr="00AA11AF">
        <w:rPr>
          <w:rFonts w:ascii="Arial" w:hAnsi="Arial" w:cs="Arial"/>
          <w:sz w:val="28"/>
          <w:szCs w:val="28"/>
        </w:rPr>
        <w:t>-</w:t>
      </w:r>
      <w:r w:rsidRPr="00AA11AF">
        <w:rPr>
          <w:rFonts w:ascii="Arial" w:hAnsi="Arial" w:cs="Arial"/>
          <w:sz w:val="28"/>
          <w:szCs w:val="28"/>
        </w:rPr>
        <w:t>Depth knowledge of Retail domain - Ecommerce site.</w:t>
      </w:r>
    </w:p>
    <w:p w14:paraId="6E9F7D2F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Participated in System Testing, Regression Testing, Functional and Non-Functional Testing.</w:t>
      </w:r>
    </w:p>
    <w:p w14:paraId="779268F6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Actively involved in </w:t>
      </w:r>
      <w:proofErr w:type="gramStart"/>
      <w:r w:rsidRPr="00AA11AF">
        <w:rPr>
          <w:rFonts w:ascii="Arial" w:hAnsi="Arial" w:cs="Arial"/>
          <w:sz w:val="28"/>
          <w:szCs w:val="28"/>
        </w:rPr>
        <w:t>Agile</w:t>
      </w:r>
      <w:proofErr w:type="gramEnd"/>
      <w:r w:rsidRPr="00AA11AF">
        <w:rPr>
          <w:rFonts w:ascii="Arial" w:hAnsi="Arial" w:cs="Arial"/>
          <w:sz w:val="28"/>
          <w:szCs w:val="28"/>
        </w:rPr>
        <w:t xml:space="preserve"> team activities, Daily Stand Up meetings, Sprint Planning meetings, Sprint Demo and various other meetings.</w:t>
      </w:r>
    </w:p>
    <w:p w14:paraId="46D18CFE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Involved in training manual QA on Selenium </w:t>
      </w:r>
      <w:proofErr w:type="spellStart"/>
      <w:r w:rsidRPr="00AA11AF">
        <w:rPr>
          <w:rFonts w:ascii="Arial" w:hAnsi="Arial" w:cs="Arial"/>
          <w:sz w:val="28"/>
          <w:szCs w:val="28"/>
        </w:rPr>
        <w:t>WebdriverIO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test tools. Automation Lead experience for a smaller team.</w:t>
      </w:r>
    </w:p>
    <w:p w14:paraId="701ACE34" w14:textId="77777777" w:rsidR="002A22D1" w:rsidRPr="00AA11AF" w:rsidRDefault="002A22D1" w:rsidP="0057386D">
      <w:pPr>
        <w:pStyle w:val="NoSpacing"/>
        <w:numPr>
          <w:ilvl w:val="0"/>
          <w:numId w:val="6"/>
        </w:numPr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Used JIRA as Defect management tool.</w:t>
      </w:r>
    </w:p>
    <w:p w14:paraId="4F658A3D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</w:p>
    <w:p w14:paraId="079CD168" w14:textId="77777777" w:rsidR="006426C3" w:rsidRPr="00AA11AF" w:rsidRDefault="006426C3" w:rsidP="002A22D1">
      <w:pPr>
        <w:pStyle w:val="NoSpacing"/>
        <w:rPr>
          <w:rFonts w:ascii="Arial" w:hAnsi="Arial" w:cs="Arial"/>
          <w:b/>
          <w:sz w:val="28"/>
          <w:szCs w:val="28"/>
        </w:rPr>
      </w:pPr>
    </w:p>
    <w:p w14:paraId="05752EFD" w14:textId="0A402822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proofErr w:type="spellStart"/>
      <w:r w:rsidRPr="00AA11AF">
        <w:rPr>
          <w:rFonts w:ascii="Arial" w:hAnsi="Arial" w:cs="Arial"/>
          <w:b/>
          <w:sz w:val="28"/>
          <w:szCs w:val="28"/>
        </w:rPr>
        <w:t>Vitacost</w:t>
      </w:r>
      <w:proofErr w:type="spellEnd"/>
      <w:r w:rsidRPr="00AA11AF">
        <w:rPr>
          <w:rFonts w:ascii="Arial" w:hAnsi="Arial" w:cs="Arial"/>
          <w:b/>
          <w:sz w:val="28"/>
          <w:szCs w:val="28"/>
        </w:rPr>
        <w:t xml:space="preserve"> Inc</w:t>
      </w:r>
      <w:r w:rsidR="001B1F1A">
        <w:rPr>
          <w:rFonts w:ascii="Arial" w:hAnsi="Arial" w:cs="Arial"/>
          <w:sz w:val="28"/>
          <w:szCs w:val="28"/>
        </w:rPr>
        <w:t>., Boca Raton, FL (N</w:t>
      </w:r>
      <w:r w:rsidRPr="00AA11AF">
        <w:rPr>
          <w:rFonts w:ascii="Arial" w:hAnsi="Arial" w:cs="Arial"/>
          <w:sz w:val="28"/>
          <w:szCs w:val="28"/>
        </w:rPr>
        <w:t>ow Kroger</w:t>
      </w:r>
      <w:r w:rsidR="001B1F1A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1B1F1A">
        <w:rPr>
          <w:rFonts w:ascii="Arial" w:hAnsi="Arial" w:cs="Arial"/>
          <w:sz w:val="28"/>
          <w:szCs w:val="28"/>
        </w:rPr>
        <w:t>Inc</w:t>
      </w:r>
      <w:proofErr w:type="spellEnd"/>
      <w:r w:rsidRPr="00AA11AF">
        <w:rPr>
          <w:rFonts w:ascii="Arial" w:hAnsi="Arial" w:cs="Arial"/>
          <w:sz w:val="28"/>
          <w:szCs w:val="28"/>
        </w:rPr>
        <w:t>)</w:t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</w:r>
      <w:r w:rsidR="007077C8" w:rsidRPr="00AA11AF">
        <w:rPr>
          <w:rFonts w:ascii="Arial" w:hAnsi="Arial" w:cs="Arial"/>
          <w:sz w:val="28"/>
          <w:szCs w:val="28"/>
        </w:rPr>
        <w:tab/>
      </w:r>
      <w:r w:rsidR="007077C8"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 xml:space="preserve"> </w:t>
      </w:r>
    </w:p>
    <w:p w14:paraId="72E0895F" w14:textId="78D6FDF8" w:rsidR="00CA3606" w:rsidRPr="00AA11AF" w:rsidRDefault="002A22D1" w:rsidP="00CA3606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Senior QA Engineer/QA Lead</w:t>
      </w:r>
      <w:r w:rsidR="00CA3606">
        <w:rPr>
          <w:rFonts w:ascii="Arial" w:hAnsi="Arial" w:cs="Arial"/>
          <w:b/>
          <w:sz w:val="28"/>
          <w:szCs w:val="28"/>
        </w:rPr>
        <w:tab/>
      </w:r>
      <w:r w:rsidR="00CA3606">
        <w:rPr>
          <w:rFonts w:ascii="Arial" w:hAnsi="Arial" w:cs="Arial"/>
          <w:b/>
          <w:sz w:val="28"/>
          <w:szCs w:val="28"/>
        </w:rPr>
        <w:tab/>
      </w:r>
      <w:r w:rsidR="00CA3606">
        <w:rPr>
          <w:rFonts w:ascii="Arial" w:hAnsi="Arial" w:cs="Arial"/>
          <w:b/>
          <w:sz w:val="28"/>
          <w:szCs w:val="28"/>
        </w:rPr>
        <w:tab/>
      </w:r>
      <w:r w:rsidR="00CA3606">
        <w:rPr>
          <w:rFonts w:ascii="Arial" w:hAnsi="Arial" w:cs="Arial"/>
          <w:b/>
          <w:sz w:val="28"/>
          <w:szCs w:val="28"/>
        </w:rPr>
        <w:tab/>
      </w:r>
      <w:r w:rsidR="00CA3606" w:rsidRPr="00AA11AF">
        <w:rPr>
          <w:rFonts w:ascii="Arial" w:hAnsi="Arial" w:cs="Arial"/>
          <w:sz w:val="28"/>
          <w:szCs w:val="28"/>
        </w:rPr>
        <w:t>April 2012 to February 2020</w:t>
      </w:r>
    </w:p>
    <w:p w14:paraId="7B9857CE" w14:textId="60E2ABAA" w:rsidR="002A22D1" w:rsidRPr="00AA11AF" w:rsidRDefault="002A22D1" w:rsidP="002A22D1">
      <w:pPr>
        <w:pStyle w:val="NoSpacing"/>
        <w:rPr>
          <w:rFonts w:ascii="Arial" w:hAnsi="Arial" w:cs="Arial"/>
          <w:b/>
          <w:sz w:val="28"/>
          <w:szCs w:val="28"/>
        </w:rPr>
      </w:pPr>
    </w:p>
    <w:p w14:paraId="744C25B7" w14:textId="77777777" w:rsidR="004A4862" w:rsidRPr="00AA11AF" w:rsidRDefault="004A4862" w:rsidP="002A22D1">
      <w:pPr>
        <w:pStyle w:val="NoSpacing"/>
        <w:rPr>
          <w:rFonts w:ascii="Arial" w:hAnsi="Arial" w:cs="Arial"/>
          <w:b/>
          <w:sz w:val="28"/>
          <w:szCs w:val="28"/>
        </w:rPr>
      </w:pPr>
    </w:p>
    <w:p w14:paraId="1E6D6702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Worked closely with software design engineers to review design documentation and provide feedback on testability and usability. </w:t>
      </w:r>
      <w:proofErr w:type="gramStart"/>
      <w:r w:rsidRPr="00AA11AF">
        <w:rPr>
          <w:rFonts w:ascii="Arial" w:hAnsi="Arial" w:cs="Arial"/>
          <w:sz w:val="28"/>
          <w:szCs w:val="28"/>
        </w:rPr>
        <w:t>Participated in the preliminary and critical design review.</w:t>
      </w:r>
      <w:proofErr w:type="gramEnd"/>
    </w:p>
    <w:p w14:paraId="6615843A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</w:p>
    <w:p w14:paraId="29C59757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Developed, maintained test plans that detailed testing scope, strategy, high-level test requirements, and required resources while performing all testing activities including functional, integration, system, regression testing, End to End and UAT.</w:t>
      </w:r>
    </w:p>
    <w:p w14:paraId="1C4BBD66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Logged defects in detailed, understandable, reproducible way, tracking all assigned defects through to closure and interacting with members of Development Team to resolve discovered defects.</w:t>
      </w:r>
    </w:p>
    <w:p w14:paraId="20ADAEE6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Experienced in Database/Backend testing using SQL Queries for data design and data validation Managed the entire automated functional and load testing activities.</w:t>
      </w:r>
    </w:p>
    <w:p w14:paraId="0E3EE09B" w14:textId="31377B24" w:rsidR="002A22D1" w:rsidRPr="006344AE" w:rsidRDefault="002A22D1" w:rsidP="006344AE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Provided and demonstrated proof of concept as it related to automated and manual test </w:t>
      </w:r>
      <w:proofErr w:type="spellStart"/>
      <w:r w:rsidRPr="00AA11AF">
        <w:rPr>
          <w:rFonts w:ascii="Arial" w:hAnsi="Arial" w:cs="Arial"/>
          <w:sz w:val="28"/>
          <w:szCs w:val="28"/>
        </w:rPr>
        <w:t>practices.</w:t>
      </w:r>
      <w:r w:rsidRPr="006344AE">
        <w:rPr>
          <w:rFonts w:ascii="Arial" w:hAnsi="Arial" w:cs="Arial"/>
          <w:sz w:val="28"/>
          <w:szCs w:val="28"/>
        </w:rPr>
        <w:t>Handled</w:t>
      </w:r>
      <w:proofErr w:type="spellEnd"/>
      <w:r w:rsidRPr="006344AE">
        <w:rPr>
          <w:rFonts w:ascii="Arial" w:hAnsi="Arial" w:cs="Arial"/>
          <w:sz w:val="28"/>
          <w:szCs w:val="28"/>
        </w:rPr>
        <w:t xml:space="preserve"> multiple projects on any given time.  </w:t>
      </w:r>
    </w:p>
    <w:p w14:paraId="1D3B53DB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Actively contributed in developing Test Cases based on the Requirement Document while executing the test cases found and documented the defects.</w:t>
      </w:r>
    </w:p>
    <w:p w14:paraId="080CBF38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Lead the QA team and Coordinated testing with onshore and offshore QA teams on concurrent projects and generated status reports for management and developer teams</w:t>
      </w:r>
    </w:p>
    <w:p w14:paraId="6C1085D5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Trained and Mentored Junior QA Test Engineers to reduce learning curve. </w:t>
      </w:r>
    </w:p>
    <w:p w14:paraId="50EB28F3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Experienced with both </w:t>
      </w:r>
      <w:proofErr w:type="spellStart"/>
      <w:r w:rsidRPr="00AA11AF">
        <w:rPr>
          <w:rFonts w:ascii="Arial" w:hAnsi="Arial" w:cs="Arial"/>
          <w:sz w:val="28"/>
          <w:szCs w:val="28"/>
        </w:rPr>
        <w:t>Json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and XML formats for API testing.</w:t>
      </w:r>
    </w:p>
    <w:p w14:paraId="688ED3C2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lastRenderedPageBreak/>
        <w:t xml:space="preserve">Involved in developing test automation framework using Selenium Web Driver and writing code in Java, using </w:t>
      </w:r>
      <w:proofErr w:type="spellStart"/>
      <w:r w:rsidRPr="00AA11AF">
        <w:rPr>
          <w:rFonts w:ascii="Arial" w:hAnsi="Arial" w:cs="Arial"/>
          <w:sz w:val="28"/>
          <w:szCs w:val="28"/>
        </w:rPr>
        <w:t>Junit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annotations on Eclipse</w:t>
      </w:r>
    </w:p>
    <w:p w14:paraId="4A5E9F61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Used Locator’s like </w:t>
      </w:r>
      <w:proofErr w:type="spellStart"/>
      <w:r w:rsidRPr="00AA11AF">
        <w:rPr>
          <w:rFonts w:ascii="Arial" w:hAnsi="Arial" w:cs="Arial"/>
          <w:sz w:val="28"/>
          <w:szCs w:val="28"/>
        </w:rPr>
        <w:t>XPath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and CSS to run </w:t>
      </w:r>
      <w:proofErr w:type="spellStart"/>
      <w:r w:rsidRPr="00AA11AF">
        <w:rPr>
          <w:rFonts w:ascii="Arial" w:hAnsi="Arial" w:cs="Arial"/>
          <w:sz w:val="28"/>
          <w:szCs w:val="28"/>
        </w:rPr>
        <w:t>WebDriver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script in stable condition</w:t>
      </w:r>
    </w:p>
    <w:p w14:paraId="2B152747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Used testing Annotations to group the test methods for Cross-Browser testing.</w:t>
      </w:r>
    </w:p>
    <w:p w14:paraId="65909CDE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Automated Smoke Tests, Functional Tests and Regression Tests.</w:t>
      </w:r>
    </w:p>
    <w:p w14:paraId="77DED4D3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Experienced in OOPs using core Java and extensively used Classes, Objects, Inheritance, Polymorphism, collections and many more.</w:t>
      </w:r>
    </w:p>
    <w:p w14:paraId="3A979D3C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Experienced with both Agile and Waterfall methodologies.</w:t>
      </w:r>
    </w:p>
    <w:p w14:paraId="6577E6EE" w14:textId="7777777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 </w:t>
      </w:r>
    </w:p>
    <w:p w14:paraId="43E31406" w14:textId="236EAC07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Palm Beach County FL</w:t>
      </w:r>
      <w:r w:rsidRPr="00AA11AF">
        <w:rPr>
          <w:rFonts w:ascii="Arial" w:hAnsi="Arial" w:cs="Arial"/>
          <w:sz w:val="28"/>
          <w:szCs w:val="28"/>
        </w:rPr>
        <w:t xml:space="preserve">, West Palm Beach, FL </w:t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  <w:t xml:space="preserve">    </w:t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</w:r>
      <w:r w:rsidRPr="00AA11AF">
        <w:rPr>
          <w:rFonts w:ascii="Arial" w:hAnsi="Arial" w:cs="Arial"/>
          <w:sz w:val="28"/>
          <w:szCs w:val="28"/>
        </w:rPr>
        <w:tab/>
        <w:t xml:space="preserve"> </w:t>
      </w:r>
    </w:p>
    <w:p w14:paraId="0B6F28DC" w14:textId="061453FC" w:rsidR="005C4F86" w:rsidRPr="005C4F86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QA Analyst</w:t>
      </w:r>
      <w:r w:rsidR="005C4F86">
        <w:rPr>
          <w:rFonts w:ascii="Arial" w:hAnsi="Arial" w:cs="Arial"/>
          <w:b/>
          <w:sz w:val="28"/>
          <w:szCs w:val="28"/>
        </w:rPr>
        <w:tab/>
      </w:r>
      <w:r w:rsidR="005C4F86">
        <w:rPr>
          <w:rFonts w:ascii="Arial" w:hAnsi="Arial" w:cs="Arial"/>
          <w:b/>
          <w:sz w:val="28"/>
          <w:szCs w:val="28"/>
        </w:rPr>
        <w:tab/>
      </w:r>
      <w:r w:rsidR="005C4F86">
        <w:rPr>
          <w:rFonts w:ascii="Arial" w:hAnsi="Arial" w:cs="Arial"/>
          <w:b/>
          <w:sz w:val="28"/>
          <w:szCs w:val="28"/>
        </w:rPr>
        <w:tab/>
      </w:r>
      <w:r w:rsidR="005C4F86">
        <w:rPr>
          <w:rFonts w:ascii="Arial" w:hAnsi="Arial" w:cs="Arial"/>
          <w:b/>
          <w:sz w:val="28"/>
          <w:szCs w:val="28"/>
        </w:rPr>
        <w:tab/>
      </w:r>
      <w:r w:rsidR="005C4F86">
        <w:rPr>
          <w:rFonts w:ascii="Arial" w:hAnsi="Arial" w:cs="Arial"/>
          <w:b/>
          <w:sz w:val="28"/>
          <w:szCs w:val="28"/>
        </w:rPr>
        <w:tab/>
      </w:r>
      <w:r w:rsidR="005C4F86">
        <w:rPr>
          <w:rFonts w:ascii="Arial" w:hAnsi="Arial" w:cs="Arial"/>
          <w:b/>
          <w:sz w:val="28"/>
          <w:szCs w:val="28"/>
        </w:rPr>
        <w:tab/>
      </w:r>
      <w:r w:rsidR="005F5A42">
        <w:rPr>
          <w:rFonts w:ascii="Arial" w:hAnsi="Arial" w:cs="Arial"/>
          <w:b/>
          <w:sz w:val="28"/>
          <w:szCs w:val="28"/>
        </w:rPr>
        <w:t xml:space="preserve">   </w:t>
      </w:r>
      <w:r w:rsidR="005C4F86" w:rsidRPr="00AA11AF">
        <w:rPr>
          <w:rFonts w:ascii="Arial" w:hAnsi="Arial" w:cs="Arial"/>
          <w:sz w:val="28"/>
          <w:szCs w:val="28"/>
        </w:rPr>
        <w:t>October 2008 to February 2012</w:t>
      </w:r>
    </w:p>
    <w:p w14:paraId="0D3AF3C5" w14:textId="0236106E" w:rsidR="002A22D1" w:rsidRPr="00AA11AF" w:rsidRDefault="002A22D1" w:rsidP="002A22D1">
      <w:pPr>
        <w:pStyle w:val="NoSpacing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Provided input for test plan, and involvement in creating test strategy. Build test data before starting actual </w:t>
      </w:r>
      <w:r w:rsidR="006F450B" w:rsidRPr="00AA11AF">
        <w:rPr>
          <w:rFonts w:ascii="Arial" w:hAnsi="Arial" w:cs="Arial"/>
          <w:sz w:val="28"/>
          <w:szCs w:val="28"/>
        </w:rPr>
        <w:t xml:space="preserve">testing. </w:t>
      </w:r>
      <w:proofErr w:type="gramStart"/>
      <w:r w:rsidR="006F450B" w:rsidRPr="00AA11AF">
        <w:rPr>
          <w:rFonts w:ascii="Arial" w:hAnsi="Arial" w:cs="Arial"/>
          <w:sz w:val="28"/>
          <w:szCs w:val="28"/>
        </w:rPr>
        <w:t>Involved</w:t>
      </w:r>
      <w:r w:rsidRPr="00AA11AF">
        <w:rPr>
          <w:rFonts w:ascii="Arial" w:hAnsi="Arial" w:cs="Arial"/>
          <w:sz w:val="28"/>
          <w:szCs w:val="28"/>
        </w:rPr>
        <w:t xml:space="preserve"> in Backend testing using SQL queries.</w:t>
      </w:r>
      <w:proofErr w:type="gramEnd"/>
    </w:p>
    <w:p w14:paraId="29A6940D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Used Quality Center for bug tracking, reporting and analysis.</w:t>
      </w:r>
    </w:p>
    <w:p w14:paraId="768A7523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Defects were identified and classified based on Severity and Priority.</w:t>
      </w:r>
    </w:p>
    <w:p w14:paraId="38BCA552" w14:textId="77777777" w:rsidR="002A22D1" w:rsidRPr="00AA11AF" w:rsidRDefault="002A22D1" w:rsidP="002A22D1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Involved in System, Functional and Regression testing.</w:t>
      </w:r>
    </w:p>
    <w:p w14:paraId="1767E434" w14:textId="4CD8AF38" w:rsidR="002A22D1" w:rsidRPr="005C4F86" w:rsidRDefault="002A22D1" w:rsidP="005C4F86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>Execution of Test cases after freezing the test cases and reporting test results. Involved in UAT and Integration testing.</w:t>
      </w:r>
    </w:p>
    <w:p w14:paraId="2D79E290" w14:textId="4E11B4BB" w:rsidR="002A22D1" w:rsidRDefault="002A22D1" w:rsidP="006344AE">
      <w:pPr>
        <w:pStyle w:val="NoSpacing"/>
        <w:numPr>
          <w:ilvl w:val="0"/>
          <w:numId w:val="2"/>
        </w:numPr>
        <w:ind w:left="288" w:hanging="288"/>
        <w:rPr>
          <w:rFonts w:ascii="Arial" w:hAnsi="Arial" w:cs="Arial"/>
          <w:sz w:val="28"/>
          <w:szCs w:val="28"/>
        </w:rPr>
      </w:pPr>
      <w:r w:rsidRPr="00AA11AF">
        <w:rPr>
          <w:rFonts w:ascii="Arial" w:hAnsi="Arial" w:cs="Arial"/>
          <w:sz w:val="28"/>
          <w:szCs w:val="28"/>
        </w:rPr>
        <w:t xml:space="preserve">Extensively used </w:t>
      </w:r>
      <w:proofErr w:type="spellStart"/>
      <w:r w:rsidRPr="00AA11AF">
        <w:rPr>
          <w:rFonts w:ascii="Arial" w:hAnsi="Arial" w:cs="Arial"/>
          <w:sz w:val="28"/>
          <w:szCs w:val="28"/>
        </w:rPr>
        <w:t>Hp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AA11AF">
        <w:rPr>
          <w:rFonts w:ascii="Arial" w:hAnsi="Arial" w:cs="Arial"/>
          <w:sz w:val="28"/>
          <w:szCs w:val="28"/>
        </w:rPr>
        <w:t>Quicktest</w:t>
      </w:r>
      <w:proofErr w:type="spellEnd"/>
      <w:r w:rsidRPr="00AA11AF">
        <w:rPr>
          <w:rFonts w:ascii="Arial" w:hAnsi="Arial" w:cs="Arial"/>
          <w:sz w:val="28"/>
          <w:szCs w:val="28"/>
        </w:rPr>
        <w:t xml:space="preserve"> Professional tool for Regression and functional testing. Development of test suites with QTP </w:t>
      </w:r>
      <w:proofErr w:type="spellStart"/>
      <w:r w:rsidRPr="00AA11AF">
        <w:rPr>
          <w:rFonts w:ascii="Arial" w:hAnsi="Arial" w:cs="Arial"/>
          <w:sz w:val="28"/>
          <w:szCs w:val="28"/>
        </w:rPr>
        <w:t>VBscript</w:t>
      </w:r>
      <w:proofErr w:type="spellEnd"/>
      <w:r w:rsidRPr="006344AE">
        <w:rPr>
          <w:rFonts w:ascii="Arial" w:hAnsi="Arial" w:cs="Arial"/>
          <w:sz w:val="28"/>
          <w:szCs w:val="28"/>
        </w:rPr>
        <w:t>.</w:t>
      </w:r>
    </w:p>
    <w:p w14:paraId="184F4187" w14:textId="77777777" w:rsidR="006F450B" w:rsidRPr="006344AE" w:rsidRDefault="006F450B" w:rsidP="006F450B">
      <w:pPr>
        <w:pStyle w:val="NoSpacing"/>
        <w:ind w:left="288"/>
        <w:rPr>
          <w:rFonts w:ascii="Arial" w:hAnsi="Arial" w:cs="Arial"/>
          <w:sz w:val="28"/>
          <w:szCs w:val="28"/>
        </w:rPr>
      </w:pPr>
    </w:p>
    <w:p w14:paraId="4268A4FB" w14:textId="26474330" w:rsidR="002A22D1" w:rsidRPr="00AA11AF" w:rsidRDefault="002A22D1" w:rsidP="002A22D1">
      <w:pPr>
        <w:pStyle w:val="NoSpacing"/>
        <w:pBdr>
          <w:bottom w:val="single" w:sz="4" w:space="1" w:color="auto"/>
        </w:pBdr>
        <w:rPr>
          <w:rFonts w:ascii="Arial" w:hAnsi="Arial" w:cs="Arial"/>
          <w:b/>
          <w:sz w:val="28"/>
          <w:szCs w:val="28"/>
        </w:rPr>
      </w:pPr>
      <w:r w:rsidRPr="00AA11AF">
        <w:rPr>
          <w:rFonts w:ascii="Arial" w:hAnsi="Arial" w:cs="Arial"/>
          <w:b/>
          <w:sz w:val="28"/>
          <w:szCs w:val="28"/>
        </w:rPr>
        <w:t>EDUCATION</w:t>
      </w:r>
      <w:r w:rsidRPr="00AA11AF">
        <w:rPr>
          <w:rFonts w:ascii="Arial" w:hAnsi="Arial" w:cs="Arial"/>
          <w:b/>
          <w:sz w:val="28"/>
          <w:szCs w:val="28"/>
        </w:rPr>
        <w:tab/>
      </w:r>
    </w:p>
    <w:p w14:paraId="438E14FD" w14:textId="0E8365EA" w:rsidR="00EC28BE" w:rsidRPr="00A856BC" w:rsidRDefault="002A22D1" w:rsidP="002A22D1">
      <w:pPr>
        <w:pStyle w:val="NoSpacing"/>
        <w:rPr>
          <w:rFonts w:ascii="Arial" w:hAnsi="Arial" w:cs="Arial"/>
          <w:sz w:val="24"/>
          <w:szCs w:val="24"/>
        </w:rPr>
      </w:pPr>
      <w:r w:rsidRPr="00A856BC">
        <w:rPr>
          <w:rFonts w:ascii="Arial" w:hAnsi="Arial" w:cs="Arial"/>
          <w:sz w:val="24"/>
          <w:szCs w:val="24"/>
        </w:rPr>
        <w:t>MCA - M</w:t>
      </w:r>
      <w:r w:rsidR="001B1F1A" w:rsidRPr="00A856BC">
        <w:rPr>
          <w:rFonts w:ascii="Arial" w:hAnsi="Arial" w:cs="Arial"/>
          <w:sz w:val="24"/>
          <w:szCs w:val="24"/>
        </w:rPr>
        <w:t>aster of Computer Applications</w:t>
      </w:r>
    </w:p>
    <w:sectPr w:rsidR="00EC28BE" w:rsidRPr="00A856BC" w:rsidSect="002A22D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BA2D96" w14:textId="77777777" w:rsidR="007A1FE3" w:rsidRDefault="007A1FE3" w:rsidP="00AA11AF">
      <w:pPr>
        <w:spacing w:after="0" w:line="240" w:lineRule="auto"/>
      </w:pPr>
      <w:r>
        <w:separator/>
      </w:r>
    </w:p>
  </w:endnote>
  <w:endnote w:type="continuationSeparator" w:id="0">
    <w:p w14:paraId="553F5D64" w14:textId="77777777" w:rsidR="007A1FE3" w:rsidRDefault="007A1FE3" w:rsidP="00AA11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0474B7" w14:textId="77777777" w:rsidR="007A1FE3" w:rsidRDefault="007A1FE3" w:rsidP="00AA11AF">
      <w:pPr>
        <w:spacing w:after="0" w:line="240" w:lineRule="auto"/>
      </w:pPr>
      <w:r>
        <w:separator/>
      </w:r>
    </w:p>
  </w:footnote>
  <w:footnote w:type="continuationSeparator" w:id="0">
    <w:p w14:paraId="4F470642" w14:textId="77777777" w:rsidR="007A1FE3" w:rsidRDefault="007A1FE3" w:rsidP="00AA11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44B0B"/>
    <w:multiLevelType w:val="multilevel"/>
    <w:tmpl w:val="485ED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DA77E7"/>
    <w:multiLevelType w:val="hybridMultilevel"/>
    <w:tmpl w:val="67C6A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397605"/>
    <w:multiLevelType w:val="multilevel"/>
    <w:tmpl w:val="F86E5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CCB2B6E"/>
    <w:multiLevelType w:val="hybridMultilevel"/>
    <w:tmpl w:val="B6406924"/>
    <w:lvl w:ilvl="0" w:tplc="8FDA33FC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FF1F6A"/>
    <w:multiLevelType w:val="hybridMultilevel"/>
    <w:tmpl w:val="A6DA902A"/>
    <w:lvl w:ilvl="0" w:tplc="8FDA33FC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9773FA8"/>
    <w:multiLevelType w:val="hybridMultilevel"/>
    <w:tmpl w:val="87B25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E69467E"/>
    <w:multiLevelType w:val="hybridMultilevel"/>
    <w:tmpl w:val="363AB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765B20"/>
    <w:multiLevelType w:val="hybridMultilevel"/>
    <w:tmpl w:val="61A2E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6803089"/>
    <w:multiLevelType w:val="hybridMultilevel"/>
    <w:tmpl w:val="80DA948C"/>
    <w:lvl w:ilvl="0" w:tplc="8FDA33FC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4507A2"/>
    <w:multiLevelType w:val="multilevel"/>
    <w:tmpl w:val="FBD00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6A4744A"/>
    <w:multiLevelType w:val="hybridMultilevel"/>
    <w:tmpl w:val="B3A8D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B44744"/>
    <w:multiLevelType w:val="multilevel"/>
    <w:tmpl w:val="A2040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8105EB1"/>
    <w:multiLevelType w:val="hybridMultilevel"/>
    <w:tmpl w:val="ECA06796"/>
    <w:lvl w:ilvl="0" w:tplc="8FDA33FC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E4D20B8"/>
    <w:multiLevelType w:val="hybridMultilevel"/>
    <w:tmpl w:val="B4DA8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12"/>
  </w:num>
  <w:num w:numId="5">
    <w:abstractNumId w:val="8"/>
  </w:num>
  <w:num w:numId="6">
    <w:abstractNumId w:val="10"/>
  </w:num>
  <w:num w:numId="7">
    <w:abstractNumId w:val="6"/>
  </w:num>
  <w:num w:numId="8">
    <w:abstractNumId w:val="2"/>
  </w:num>
  <w:num w:numId="9">
    <w:abstractNumId w:val="11"/>
  </w:num>
  <w:num w:numId="10">
    <w:abstractNumId w:val="0"/>
  </w:num>
  <w:num w:numId="11">
    <w:abstractNumId w:val="9"/>
  </w:num>
  <w:num w:numId="12">
    <w:abstractNumId w:val="13"/>
  </w:num>
  <w:num w:numId="13">
    <w:abstractNumId w:val="5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tTSzNDMyNjGwMLRQ0lEKTi0uzszPAykwrAUAZCElliwAAAA="/>
  </w:docVars>
  <w:rsids>
    <w:rsidRoot w:val="002A22D1"/>
    <w:rsid w:val="0001385A"/>
    <w:rsid w:val="000945EC"/>
    <w:rsid w:val="000A09AA"/>
    <w:rsid w:val="0010325B"/>
    <w:rsid w:val="001B1F1A"/>
    <w:rsid w:val="002A22D1"/>
    <w:rsid w:val="002B7387"/>
    <w:rsid w:val="00336F24"/>
    <w:rsid w:val="00361870"/>
    <w:rsid w:val="003C2018"/>
    <w:rsid w:val="004A4862"/>
    <w:rsid w:val="004C2275"/>
    <w:rsid w:val="004D201F"/>
    <w:rsid w:val="0055719B"/>
    <w:rsid w:val="00566AF9"/>
    <w:rsid w:val="005706CF"/>
    <w:rsid w:val="0057386D"/>
    <w:rsid w:val="005900CE"/>
    <w:rsid w:val="00593626"/>
    <w:rsid w:val="00593E2B"/>
    <w:rsid w:val="005C4F86"/>
    <w:rsid w:val="005D545C"/>
    <w:rsid w:val="005F5A42"/>
    <w:rsid w:val="006344AE"/>
    <w:rsid w:val="00637E5F"/>
    <w:rsid w:val="006426C3"/>
    <w:rsid w:val="00697697"/>
    <w:rsid w:val="006D29D8"/>
    <w:rsid w:val="006F450B"/>
    <w:rsid w:val="007077C8"/>
    <w:rsid w:val="007618BE"/>
    <w:rsid w:val="007A1FE3"/>
    <w:rsid w:val="007C0086"/>
    <w:rsid w:val="00830E87"/>
    <w:rsid w:val="00896205"/>
    <w:rsid w:val="008A07A9"/>
    <w:rsid w:val="008E7A6C"/>
    <w:rsid w:val="008F7634"/>
    <w:rsid w:val="009659F8"/>
    <w:rsid w:val="00971B5D"/>
    <w:rsid w:val="0097227B"/>
    <w:rsid w:val="0099294D"/>
    <w:rsid w:val="00994CFC"/>
    <w:rsid w:val="009C4445"/>
    <w:rsid w:val="009C7E89"/>
    <w:rsid w:val="009E7D3B"/>
    <w:rsid w:val="00A02246"/>
    <w:rsid w:val="00A07FEC"/>
    <w:rsid w:val="00A27891"/>
    <w:rsid w:val="00A856BC"/>
    <w:rsid w:val="00AA11AF"/>
    <w:rsid w:val="00AD420B"/>
    <w:rsid w:val="00AE7DDF"/>
    <w:rsid w:val="00B1345B"/>
    <w:rsid w:val="00B656E9"/>
    <w:rsid w:val="00BA53CC"/>
    <w:rsid w:val="00BC19D5"/>
    <w:rsid w:val="00BC531B"/>
    <w:rsid w:val="00C37080"/>
    <w:rsid w:val="00C408A5"/>
    <w:rsid w:val="00CA3606"/>
    <w:rsid w:val="00CC46ED"/>
    <w:rsid w:val="00CF0DDE"/>
    <w:rsid w:val="00D10745"/>
    <w:rsid w:val="00D727A7"/>
    <w:rsid w:val="00DF7D0C"/>
    <w:rsid w:val="00E518FC"/>
    <w:rsid w:val="00E57D9D"/>
    <w:rsid w:val="00E863F0"/>
    <w:rsid w:val="00E946FD"/>
    <w:rsid w:val="00EC28BE"/>
    <w:rsid w:val="00F0026F"/>
    <w:rsid w:val="00FA4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FC3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2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A22D1"/>
    <w:pPr>
      <w:spacing w:after="0" w:line="240" w:lineRule="auto"/>
    </w:pPr>
  </w:style>
  <w:style w:type="character" w:styleId="CommentReference">
    <w:name w:val="annotation reference"/>
    <w:basedOn w:val="DefaultParagraphFont"/>
    <w:unhideWhenUsed/>
    <w:rsid w:val="002A22D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22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22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2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2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2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2D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A22D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E7A6C"/>
    <w:rPr>
      <w:b/>
      <w:bCs/>
    </w:rPr>
  </w:style>
  <w:style w:type="character" w:customStyle="1" w:styleId="15gqbtuta5zvwkgntkvx90">
    <w:name w:val="_15gqbtuta5zvwkgntkvx90"/>
    <w:basedOn w:val="DefaultParagraphFont"/>
    <w:rsid w:val="00C37080"/>
  </w:style>
  <w:style w:type="paragraph" w:styleId="Header">
    <w:name w:val="header"/>
    <w:basedOn w:val="Normal"/>
    <w:link w:val="HeaderChar"/>
    <w:uiPriority w:val="99"/>
    <w:unhideWhenUsed/>
    <w:rsid w:val="00AA1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11AF"/>
  </w:style>
  <w:style w:type="paragraph" w:styleId="Footer">
    <w:name w:val="footer"/>
    <w:basedOn w:val="Normal"/>
    <w:link w:val="FooterChar"/>
    <w:uiPriority w:val="99"/>
    <w:unhideWhenUsed/>
    <w:rsid w:val="00AA1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1A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2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A22D1"/>
    <w:pPr>
      <w:spacing w:after="0" w:line="240" w:lineRule="auto"/>
    </w:pPr>
  </w:style>
  <w:style w:type="character" w:styleId="CommentReference">
    <w:name w:val="annotation reference"/>
    <w:basedOn w:val="DefaultParagraphFont"/>
    <w:unhideWhenUsed/>
    <w:rsid w:val="002A22D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22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22D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2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2D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2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2D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A22D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E7A6C"/>
    <w:rPr>
      <w:b/>
      <w:bCs/>
    </w:rPr>
  </w:style>
  <w:style w:type="character" w:customStyle="1" w:styleId="15gqbtuta5zvwkgntkvx90">
    <w:name w:val="_15gqbtuta5zvwkgntkvx90"/>
    <w:basedOn w:val="DefaultParagraphFont"/>
    <w:rsid w:val="00C37080"/>
  </w:style>
  <w:style w:type="paragraph" w:styleId="Header">
    <w:name w:val="header"/>
    <w:basedOn w:val="Normal"/>
    <w:link w:val="HeaderChar"/>
    <w:uiPriority w:val="99"/>
    <w:unhideWhenUsed/>
    <w:rsid w:val="00AA1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11AF"/>
  </w:style>
  <w:style w:type="paragraph" w:styleId="Footer">
    <w:name w:val="footer"/>
    <w:basedOn w:val="Normal"/>
    <w:link w:val="FooterChar"/>
    <w:uiPriority w:val="99"/>
    <w:unhideWhenUsed/>
    <w:rsid w:val="00AA1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1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74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35</TotalTime>
  <Pages>5</Pages>
  <Words>1534</Words>
  <Characters>874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ia revelli</dc:creator>
  <cp:keywords/>
  <dc:description/>
  <cp:lastModifiedBy>user</cp:lastModifiedBy>
  <cp:revision>10</cp:revision>
  <dcterms:created xsi:type="dcterms:W3CDTF">2022-08-17T01:01:00Z</dcterms:created>
  <dcterms:modified xsi:type="dcterms:W3CDTF">2024-11-12T20:26:00Z</dcterms:modified>
</cp:coreProperties>
</file>